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B82EB" w14:textId="77777777" w:rsidR="00960187" w:rsidRDefault="00093B0D">
      <w:pPr>
        <w:pStyle w:val="a7"/>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a7"/>
        <w:tabs>
          <w:tab w:val="right" w:pos="9639"/>
        </w:tabs>
        <w:rPr>
          <w:bCs/>
          <w:sz w:val="24"/>
          <w:szCs w:val="24"/>
          <w:lang w:eastAsia="zh-CN"/>
        </w:rPr>
      </w:pPr>
      <w:r>
        <w:rPr>
          <w:bCs/>
          <w:sz w:val="24"/>
          <w:szCs w:val="24"/>
          <w:lang w:eastAsia="zh-CN"/>
        </w:rPr>
        <w:t>Elbonia, 17 – 26 Aug 2022</w:t>
      </w:r>
    </w:p>
    <w:p w14:paraId="401733AC" w14:textId="77777777" w:rsidR="00960187" w:rsidRDefault="00960187">
      <w:pPr>
        <w:pStyle w:val="a7"/>
        <w:rPr>
          <w:bCs/>
          <w:sz w:val="24"/>
        </w:rPr>
      </w:pPr>
    </w:p>
    <w:p w14:paraId="552611E5" w14:textId="77777777" w:rsidR="00960187" w:rsidRDefault="00960187">
      <w:pPr>
        <w:pStyle w:val="a7"/>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008][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ab"/>
            <w:lang w:val="en-US"/>
          </w:rPr>
          <w:t>R2-2208474</w:t>
        </w:r>
      </w:hyperlink>
      <w:r>
        <w:rPr>
          <w:lang w:val="en-US"/>
        </w:rPr>
        <w:t xml:space="preserve">, </w:t>
      </w:r>
      <w:hyperlink r:id="rId14" w:tooltip="C:Usersmtk65284Documents3GPPtsg_ranWG2_RL2TSGR2_119-eDocsR2-2208476.zip" w:history="1">
        <w:r>
          <w:rPr>
            <w:rStyle w:val="ab"/>
            <w:lang w:val="en-US"/>
          </w:rPr>
          <w:t>R2-2208476</w:t>
        </w:r>
      </w:hyperlink>
      <w:r>
        <w:rPr>
          <w:lang w:val="en-US"/>
        </w:rPr>
        <w:t xml:space="preserve">, </w:t>
      </w:r>
      <w:hyperlink r:id="rId15" w:tooltip="C:Usersmtk65284Documents3GPPtsg_ranWG2_RL2TSGR2_119-eDocsR2-2208553.zip" w:history="1">
        <w:r>
          <w:rPr>
            <w:rStyle w:val="ab"/>
            <w:lang w:val="en-US"/>
          </w:rPr>
          <w:t>R2-2208553</w:t>
        </w:r>
      </w:hyperlink>
      <w:r>
        <w:rPr>
          <w:lang w:val="en-US"/>
        </w:rPr>
        <w:t xml:space="preserve">, </w:t>
      </w:r>
      <w:hyperlink r:id="rId16" w:tooltip="C:Usersmtk65284Documents3GPPtsg_ranWG2_RL2TSGR2_119-eDocsR2-2208550.zip" w:history="1">
        <w:r>
          <w:rPr>
            <w:rStyle w:val="ab"/>
            <w:lang w:val="en-US"/>
          </w:rPr>
          <w:t>R2-2208550</w:t>
        </w:r>
      </w:hyperlink>
      <w:r>
        <w:rPr>
          <w:lang w:val="en-US"/>
        </w:rPr>
        <w:t xml:space="preserve">, </w:t>
      </w:r>
      <w:hyperlink r:id="rId17" w:tooltip="C:Usersmtk65284Documents3GPPtsg_ranWG2_RL2TSGR2_119-eDocsR2-2208551.zip" w:history="1">
        <w:r>
          <w:rPr>
            <w:rStyle w:val="ab"/>
            <w:lang w:val="en-US"/>
          </w:rPr>
          <w:t>R2-2208551</w:t>
        </w:r>
      </w:hyperlink>
      <w:r>
        <w:rPr>
          <w:lang w:val="en-US"/>
        </w:rPr>
        <w:t xml:space="preserve">, </w:t>
      </w:r>
      <w:hyperlink r:id="rId18" w:tooltip="C:Usersmtk65284Documents3GPPtsg_ranWG2_RL2TSGR2_119-eDocsR2-2208552.zip" w:history="1">
        <w:r>
          <w:rPr>
            <w:rStyle w:val="ab"/>
            <w:lang w:val="en-US"/>
          </w:rPr>
          <w:t>R2-2208552</w:t>
        </w:r>
      </w:hyperlink>
      <w:r>
        <w:rPr>
          <w:lang w:val="en-US"/>
        </w:rPr>
        <w:t xml:space="preserve">, </w:t>
      </w:r>
      <w:hyperlink r:id="rId19" w:tooltip="C:Usersmtk65284Documents3GPPtsg_ranWG2_RL2TSGR2_119-eDocsR2-2208579.zip" w:history="1">
        <w:r>
          <w:rPr>
            <w:rStyle w:val="ab"/>
            <w:lang w:val="en-US"/>
          </w:rPr>
          <w:t>R2-2208579</w:t>
        </w:r>
      </w:hyperlink>
      <w:r>
        <w:rPr>
          <w:lang w:val="en-US"/>
        </w:rPr>
        <w:t xml:space="preserve">, </w:t>
      </w:r>
      <w:hyperlink r:id="rId20" w:tooltip="C:Usersmtk65284Documents3GPPtsg_ranWG2_RL2TSGR2_119-eDocsR2-2208580.zip" w:history="1">
        <w:r>
          <w:rPr>
            <w:rStyle w:val="ab"/>
            <w:lang w:val="en-US"/>
          </w:rPr>
          <w:t>R2-2208580</w:t>
        </w:r>
      </w:hyperlink>
      <w:r>
        <w:rPr>
          <w:lang w:val="en-US"/>
        </w:rPr>
        <w:t xml:space="preserve">, </w:t>
      </w:r>
      <w:hyperlink r:id="rId21" w:tooltip="C:Usersmtk65284Documents3GPPtsg_ranWG2_RL2TSGR2_119-eDocsR2-2208581.zip" w:history="1">
        <w:r>
          <w:rPr>
            <w:rStyle w:val="ab"/>
            <w:lang w:val="en-US"/>
          </w:rPr>
          <w:t>R2-2208581</w:t>
        </w:r>
      </w:hyperlink>
      <w:r>
        <w:rPr>
          <w:lang w:val="en-US"/>
        </w:rPr>
        <w:t xml:space="preserve">, </w:t>
      </w:r>
      <w:hyperlink r:id="rId22" w:tooltip="C:Usersmtk65284Documents3GPPtsg_ranWG2_RL2TSGR2_119-eDocsR2-2207400.zip" w:history="1">
        <w:r>
          <w:rPr>
            <w:rStyle w:val="ab"/>
            <w:lang w:val="en-US"/>
          </w:rPr>
          <w:t>R2-2207400</w:t>
        </w:r>
      </w:hyperlink>
      <w:r>
        <w:rPr>
          <w:lang w:val="en-US"/>
        </w:rPr>
        <w:t xml:space="preserve">, </w:t>
      </w:r>
      <w:hyperlink r:id="rId23" w:tooltip="C:Usersmtk65284Documents3GPPtsg_ranWG2_RL2TSGR2_119-eDocsR2-2207401.zip" w:history="1">
        <w:r>
          <w:rPr>
            <w:rStyle w:val="ab"/>
            <w:lang w:val="en-US"/>
          </w:rPr>
          <w:t>R2-2207401</w:t>
        </w:r>
      </w:hyperlink>
      <w:r>
        <w:rPr>
          <w:lang w:val="en-US"/>
        </w:rPr>
        <w:t xml:space="preserve">, </w:t>
      </w:r>
      <w:hyperlink r:id="rId24" w:tooltip="C:Usersmtk65284Documents3GPPtsg_ranWG2_RL2TSGR2_119-eDocsR2-2208402.zip" w:history="1">
        <w:r>
          <w:rPr>
            <w:rStyle w:val="ab"/>
            <w:lang w:val="en-US"/>
          </w:rPr>
          <w:t>R2-2208402</w:t>
        </w:r>
      </w:hyperlink>
      <w:r>
        <w:rPr>
          <w:lang w:val="en-US"/>
        </w:rPr>
        <w:t xml:space="preserve">, </w:t>
      </w:r>
      <w:hyperlink r:id="rId25" w:tooltip="C:Usersmtk65284Documents3GPPtsg_ranWG2_RL2TSGR2_119-eDocsR2-2208403.zip" w:history="1">
        <w:r>
          <w:rPr>
            <w:rStyle w:val="ab"/>
            <w:lang w:val="en-US"/>
          </w:rPr>
          <w:t>R2-2208403</w:t>
        </w:r>
      </w:hyperlink>
      <w:r>
        <w:rPr>
          <w:lang w:val="en-US"/>
        </w:rPr>
        <w:t xml:space="preserve">, </w:t>
      </w:r>
      <w:hyperlink r:id="rId26" w:tooltip="C:Usersmtk65284Documents3GPPtsg_ranWG2_RL2TSGR2_119-eDocsR2-2208691.zip" w:history="1">
        <w:r>
          <w:rPr>
            <w:rStyle w:val="ab"/>
            <w:lang w:val="en-US"/>
          </w:rPr>
          <w:t>R2-2208691</w:t>
        </w:r>
      </w:hyperlink>
      <w:r>
        <w:rPr>
          <w:lang w:val="en-US"/>
        </w:rPr>
        <w:t>. Determine agreeable parts, For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etc</w:t>
      </w:r>
    </w:p>
    <w:p w14:paraId="7033F076" w14:textId="77777777" w:rsidR="00960187" w:rsidRDefault="00093B0D">
      <w:pPr>
        <w:pStyle w:val="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63171B" w:rsidP="00B86312">
            <w:pPr>
              <w:pStyle w:val="TAC"/>
              <w:spacing w:before="20" w:after="20"/>
              <w:ind w:left="57" w:right="57"/>
              <w:jc w:val="left"/>
              <w:rPr>
                <w:rFonts w:cs="Arial"/>
                <w:sz w:val="20"/>
                <w:lang w:eastAsia="zh-CN"/>
              </w:rPr>
            </w:pPr>
            <w:hyperlink r:id="rId27" w:history="1">
              <w:r w:rsidR="00B86312" w:rsidRPr="00E4753B">
                <w:rPr>
                  <w:rStyle w:val="ab"/>
                  <w:rFonts w:cs="Arial"/>
                  <w:sz w:val="20"/>
                  <w:lang w:eastAsia="zh-CN"/>
                </w:rPr>
                <w:t>shicong@oppo.com</w:t>
              </w:r>
            </w:hyperlink>
          </w:p>
          <w:p w14:paraId="355EFA44" w14:textId="77777777" w:rsidR="00B86312" w:rsidRPr="00266F21" w:rsidRDefault="0063171B" w:rsidP="00B86312">
            <w:pPr>
              <w:pStyle w:val="TAC"/>
              <w:spacing w:before="20" w:after="20"/>
              <w:ind w:left="57" w:right="57"/>
              <w:jc w:val="left"/>
              <w:rPr>
                <w:rFonts w:cs="Arial"/>
                <w:sz w:val="20"/>
                <w:lang w:eastAsia="zh-CN"/>
              </w:rPr>
            </w:pPr>
            <w:hyperlink r:id="rId28" w:history="1">
              <w:r w:rsidR="00B86312" w:rsidRPr="00E4753B">
                <w:rPr>
                  <w:rStyle w:val="ab"/>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r>
              <w:rPr>
                <w:rFonts w:cs="Arial"/>
                <w:sz w:val="20"/>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08A58A05" w:rsidR="00B86312" w:rsidRDefault="000F22FF" w:rsidP="00B86312">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1AFC398" w14:textId="4779396E" w:rsidR="00B86312" w:rsidRDefault="000F22FF" w:rsidP="00B86312">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EF77D6" w14:textId="6BCD1E5F" w:rsidR="00B86312" w:rsidRDefault="0063171B" w:rsidP="00B86312">
            <w:pPr>
              <w:pStyle w:val="TAC"/>
              <w:spacing w:before="20" w:after="20"/>
              <w:ind w:left="57" w:right="57"/>
              <w:jc w:val="left"/>
              <w:rPr>
                <w:rFonts w:cs="Arial"/>
                <w:sz w:val="20"/>
                <w:lang w:eastAsia="zh-CN"/>
              </w:rPr>
            </w:pPr>
            <w:hyperlink r:id="rId29" w:history="1">
              <w:r w:rsidR="000F22FF" w:rsidRPr="00555676">
                <w:rPr>
                  <w:rStyle w:val="ab"/>
                  <w:rFonts w:cs="Arial"/>
                  <w:sz w:val="20"/>
                  <w:lang w:eastAsia="zh-CN"/>
                </w:rPr>
                <w:t>mambriss@qti.qualcomm.com</w:t>
              </w:r>
            </w:hyperlink>
            <w:r w:rsidR="000F22FF">
              <w:rPr>
                <w:rFonts w:cs="Arial"/>
                <w:sz w:val="20"/>
                <w:lang w:eastAsia="zh-CN"/>
              </w:rPr>
              <w:t xml:space="preserve"> </w:t>
            </w: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0255F284"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21EAF5B5" w:rsidR="00B86312" w:rsidRDefault="00B92E18" w:rsidP="00B86312">
            <w:pPr>
              <w:pStyle w:val="TAC"/>
              <w:spacing w:before="20" w:after="20"/>
              <w:ind w:left="57" w:right="57"/>
              <w:jc w:val="left"/>
              <w:rPr>
                <w:rFonts w:cs="Arial"/>
                <w:sz w:val="20"/>
                <w:lang w:eastAsia="zh-CN"/>
              </w:rPr>
            </w:pPr>
            <w:r>
              <w:rPr>
                <w:rFonts w:cs="Arial"/>
                <w:sz w:val="20"/>
                <w:lang w:eastAsia="zh-CN"/>
              </w:rPr>
              <w:t>amaanat.ali@nokia.com</w:t>
            </w: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3EC1A30" w:rsidR="00B86312" w:rsidRDefault="004350A2" w:rsidP="00B86312">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A3EF113" w14:textId="77871300" w:rsidR="00B86312" w:rsidRDefault="004350A2" w:rsidP="00B86312">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B313D6" w14:textId="5A3949BE" w:rsidR="00B86312" w:rsidRDefault="004350A2" w:rsidP="00B86312">
            <w:pPr>
              <w:pStyle w:val="TAC"/>
              <w:spacing w:before="20" w:after="20"/>
              <w:ind w:left="57" w:right="57"/>
              <w:jc w:val="left"/>
              <w:rPr>
                <w:rFonts w:cs="Arial"/>
                <w:sz w:val="20"/>
                <w:lang w:eastAsia="zh-CN"/>
              </w:rPr>
            </w:pPr>
            <w:r>
              <w:rPr>
                <w:rFonts w:cs="Arial"/>
                <w:sz w:val="20"/>
                <w:lang w:eastAsia="zh-CN"/>
              </w:rPr>
              <w:t>chun-fan.tsai@mediatek.com</w:t>
            </w: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64A77867" w:rsidR="00B86312" w:rsidRPr="00FB0F81" w:rsidRDefault="00FB0F81" w:rsidP="00B8631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1F64537E" w14:textId="5EB5BA41" w:rsidR="00B86312" w:rsidRPr="00FB0F81" w:rsidRDefault="00FB0F81" w:rsidP="00B8631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66E3CC95" w14:textId="7F5929E8" w:rsidR="00B86312" w:rsidRPr="00FB0F81" w:rsidRDefault="00FB0F81" w:rsidP="00B8631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futaki @ nec.com</w:t>
            </w: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18F8A5F" w:rsidR="00B86312" w:rsidRPr="0063171B" w:rsidRDefault="0063171B" w:rsidP="00B86312">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B6E350E" w14:textId="0D5B8A87"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0DF62564" w14:textId="1D723F4D"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y0</w:t>
            </w:r>
            <w:r>
              <w:rPr>
                <w:rFonts w:eastAsia="맑은 고딕" w:cs="Arial"/>
                <w:sz w:val="20"/>
                <w:lang w:eastAsia="ko-KR"/>
              </w:rPr>
              <w:t>123.jung@samsung.com</w:t>
            </w: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1"/>
      </w:pPr>
      <w:r>
        <w:lastRenderedPageBreak/>
        <w:t>3</w:t>
      </w:r>
      <w:r>
        <w:tab/>
        <w:t>Discussion</w:t>
      </w:r>
    </w:p>
    <w:p w14:paraId="164FBF44" w14:textId="77777777" w:rsidR="00960187" w:rsidRDefault="00093B0D">
      <w:pPr>
        <w:pStyle w:val="2"/>
        <w:ind w:left="0" w:firstLine="0"/>
        <w:rPr>
          <w:i/>
          <w:lang w:val="en-US" w:eastAsia="zh-CN"/>
        </w:rPr>
      </w:pPr>
      <w:r>
        <w:rPr>
          <w:lang w:eastAsia="zh-CN"/>
        </w:rPr>
        <w:t>3.1</w:t>
      </w:r>
      <w:r>
        <w:rPr>
          <w:lang w:eastAsia="zh-CN"/>
        </w:rPr>
        <w:tab/>
      </w:r>
      <w:r>
        <w:rPr>
          <w:i/>
          <w:lang w:eastAsia="zh-CN"/>
        </w:rPr>
        <w:t>P0-AlphaSets For Msg.A</w:t>
      </w:r>
    </w:p>
    <w:p w14:paraId="0C694383" w14:textId="77777777" w:rsidR="00960187" w:rsidRDefault="0063171B">
      <w:pPr>
        <w:pStyle w:val="Doc-title"/>
        <w:rPr>
          <w:lang w:val="en-US"/>
        </w:rPr>
      </w:pPr>
      <w:hyperlink r:id="rId30" w:tooltip="C:Usersmtk65284Documents3GPPtsg_ranWG2_RL2TSGR2_119-eDocsR2-2208474.zip" w:history="1">
        <w:r w:rsidR="00093B0D">
          <w:rPr>
            <w:rStyle w:val="ab"/>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63171B">
      <w:pPr>
        <w:pStyle w:val="Doc-title"/>
        <w:rPr>
          <w:lang w:val="en-US"/>
        </w:rPr>
      </w:pPr>
      <w:hyperlink r:id="rId31" w:tooltip="C:Usersmtk65284Documents3GPPtsg_ranWG2_RL2TSGR2_119-eDocsR2-2208476.zip" w:history="1">
        <w:r w:rsidR="00093B0D">
          <w:rPr>
            <w:rStyle w:val="ab"/>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a9"/>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Current field descripton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except msg3 and msgA PUSCH</w:t>
            </w:r>
            <w:r w:rsidRPr="00962B3F">
              <w:rPr>
                <w:szCs w:val="22"/>
                <w:lang w:eastAsia="sv-SE"/>
              </w:rPr>
              <w:t xml:space="preserve">), i.e., { {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There is no motivation to also introduce MsgA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MsgA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MsgA PUSCH if </w:t>
            </w:r>
            <w:r w:rsidRPr="00FA7851">
              <w:rPr>
                <w:i/>
                <w:iCs/>
                <w:sz w:val="20"/>
              </w:rPr>
              <w:t xml:space="preserve">msgA-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1E99F25F" w:rsidR="00B86312" w:rsidRDefault="00DF7C4A" w:rsidP="00B86312">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C8E13E2" w14:textId="20B79F42" w:rsidR="00B86312" w:rsidRDefault="00DF7C4A"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19DA948" w14:textId="35397A10" w:rsidR="00B86312" w:rsidRDefault="00A956A6" w:rsidP="00B86312">
            <w:pPr>
              <w:pStyle w:val="TAC"/>
              <w:spacing w:before="20" w:after="20"/>
              <w:ind w:left="57" w:right="57"/>
              <w:jc w:val="left"/>
              <w:rPr>
                <w:rFonts w:cs="Arial"/>
                <w:sz w:val="20"/>
                <w:lang w:eastAsia="zh-CN"/>
              </w:rPr>
            </w:pPr>
            <w:r>
              <w:rPr>
                <w:rFonts w:cs="Arial"/>
                <w:sz w:val="20"/>
                <w:lang w:eastAsia="zh-CN"/>
              </w:rPr>
              <w:t>We agree with the intention of the CR</w:t>
            </w: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6F98A95A"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247A442E" w14:textId="4A580821"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01967194" w14:textId="1ADC2324" w:rsidR="00B86312" w:rsidRDefault="00B92E18" w:rsidP="00B86312">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6261502C" w:rsidR="00B86312" w:rsidRDefault="009E26F8" w:rsidP="00B86312">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42F29937" w14:textId="7614B2EA" w:rsidR="00B86312" w:rsidRDefault="009E26F8" w:rsidP="00B86312">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094B102" w14:textId="25C8B7BE" w:rsidR="009E26F8" w:rsidRDefault="009E26F8" w:rsidP="009E26F8">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14:paraId="3A5F3BE5" w14:textId="77777777" w:rsidR="009E26F8" w:rsidRDefault="009E26F8" w:rsidP="009E26F8">
            <w:pPr>
              <w:pStyle w:val="TAC"/>
              <w:spacing w:before="20" w:after="20"/>
              <w:ind w:left="57" w:right="57"/>
              <w:jc w:val="left"/>
              <w:rPr>
                <w:sz w:val="20"/>
                <w:lang w:eastAsia="zh-TW"/>
              </w:rPr>
            </w:pPr>
          </w:p>
          <w:p w14:paraId="335753A6" w14:textId="3C85B544" w:rsidR="009E26F8" w:rsidRDefault="009E26F8" w:rsidP="009E26F8">
            <w:pPr>
              <w:pStyle w:val="TAC"/>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14:paraId="3830CA71" w14:textId="1AAF30DE" w:rsidR="009E26F8" w:rsidRDefault="009E26F8" w:rsidP="009E26F8">
            <w:pPr>
              <w:pStyle w:val="TAC"/>
              <w:spacing w:before="20" w:after="20"/>
              <w:ind w:right="57"/>
              <w:jc w:val="left"/>
              <w:rPr>
                <w:sz w:val="20"/>
                <w:lang w:eastAsia="zh-TW"/>
              </w:rPr>
            </w:pPr>
            <w:r>
              <w:rPr>
                <w:noProof/>
                <w:sz w:val="20"/>
                <w:lang w:val="en-US" w:eastAsia="ko-KR"/>
              </w:rPr>
              <w:drawing>
                <wp:inline distT="0" distB="0" distL="0" distR="0" wp14:anchorId="429CB33B" wp14:editId="33E2B10E">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4262755" cy="1990090"/>
                          </a:xfrm>
                          <a:prstGeom prst="rect">
                            <a:avLst/>
                          </a:prstGeom>
                          <a:noFill/>
                          <a:ln>
                            <a:noFill/>
                          </a:ln>
                        </pic:spPr>
                      </pic:pic>
                    </a:graphicData>
                  </a:graphic>
                </wp:inline>
              </w:drawing>
            </w:r>
          </w:p>
          <w:p w14:paraId="42D3214D" w14:textId="74663468" w:rsidR="009E26F8" w:rsidRPr="009D1BDA" w:rsidRDefault="009E26F8" w:rsidP="009E26F8">
            <w:pPr>
              <w:pStyle w:val="TAC"/>
              <w:spacing w:before="20" w:after="20"/>
              <w:ind w:right="57"/>
              <w:jc w:val="left"/>
              <w:rPr>
                <w:rFonts w:cs="Arial"/>
                <w:sz w:val="20"/>
                <w:lang w:eastAsia="zh-TW"/>
              </w:rPr>
            </w:pPr>
            <w:r w:rsidRPr="009D1BDA">
              <w:rPr>
                <w:rFonts w:cs="Arial"/>
                <w:sz w:val="20"/>
                <w:lang w:eastAsia="zh-TW"/>
              </w:rPr>
              <w:t>For vivo’s comments, it is correct from RAN2’s point of view. However, the terminology in RAN1 spec, it is still use P0_NOMINAL for PUSCH.</w:t>
            </w:r>
            <w:r w:rsidR="00E52D12">
              <w:rPr>
                <w:rFonts w:cs="Arial"/>
                <w:sz w:val="20"/>
                <w:lang w:eastAsia="zh-TW"/>
              </w:rPr>
              <w:t xml:space="preserve"> However, indeed we agree that 38.213 is clear in this. It is just 38.331 seems deacribe only for 4-step RACH but not 2-step RACH.</w:t>
            </w:r>
          </w:p>
          <w:p w14:paraId="38B14F0E" w14:textId="77777777" w:rsidR="009E26F8" w:rsidRPr="009D1BDA" w:rsidRDefault="009E26F8" w:rsidP="009E26F8">
            <w:pPr>
              <w:pStyle w:val="TAC"/>
              <w:spacing w:before="20" w:after="20"/>
              <w:ind w:right="57"/>
              <w:jc w:val="left"/>
              <w:rPr>
                <w:rFonts w:cs="Arial"/>
                <w:sz w:val="20"/>
                <w:lang w:eastAsia="zh-TW"/>
              </w:rPr>
            </w:pPr>
          </w:p>
          <w:p w14:paraId="05329BE3" w14:textId="0A27305D" w:rsidR="009E26F8" w:rsidRPr="009D1BDA" w:rsidRDefault="00E52D12" w:rsidP="009E26F8">
            <w:pPr>
              <w:pStyle w:val="TAC"/>
              <w:spacing w:before="20" w:after="20"/>
              <w:ind w:right="57"/>
              <w:jc w:val="left"/>
              <w:rPr>
                <w:rFonts w:cs="Arial"/>
                <w:sz w:val="20"/>
                <w:lang w:eastAsia="zh-TW"/>
              </w:rPr>
            </w:pPr>
            <w:r>
              <w:rPr>
                <w:rFonts w:cs="Arial"/>
                <w:sz w:val="20"/>
                <w:lang w:eastAsia="zh-TW"/>
              </w:rPr>
              <w:t>We suggest the following t</w:t>
            </w:r>
            <w:r w:rsidR="009E26F8" w:rsidRPr="009D1BDA">
              <w:rPr>
                <w:rFonts w:cs="Arial"/>
                <w:sz w:val="20"/>
                <w:lang w:eastAsia="zh-TW"/>
              </w:rPr>
              <w:t>wo WF:</w:t>
            </w:r>
          </w:p>
          <w:p w14:paraId="0193181A" w14:textId="77777777" w:rsidR="009E26F8" w:rsidRPr="009D1BDA" w:rsidRDefault="009E26F8" w:rsidP="009E26F8">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remove “</w:t>
            </w:r>
            <w:r w:rsidRPr="009D1BDA">
              <w:rPr>
                <w:rFonts w:eastAsia="Times New Roman" w:cs="Arial"/>
                <w:sz w:val="20"/>
                <w:lang w:eastAsia="sv-SE"/>
              </w:rPr>
              <w:t>When no set is configured, the UE uses the P0-nominal for msg3 PUSCH, P0-UE is set to 0 and alpha is set according to msg3-Alpha configured for msg3 PUSCH.</w:t>
            </w:r>
            <w:r w:rsidRPr="009D1BDA">
              <w:rPr>
                <w:rFonts w:eastAsia="Times New Roman" w:cs="Arial"/>
                <w:sz w:val="20"/>
                <w:lang w:eastAsia="zh-TW"/>
              </w:rPr>
              <w:t>” And let RAN1 spec (38.213) to cover the no set is configured case.</w:t>
            </w:r>
          </w:p>
          <w:p w14:paraId="6FECAD31" w14:textId="6F339B99" w:rsidR="00B86312" w:rsidRPr="008515B2" w:rsidRDefault="009E26F8" w:rsidP="008515B2">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cover all cases as we proposed</w:t>
            </w:r>
            <w:r w:rsidR="008515B2">
              <w:rPr>
                <w:rFonts w:eastAsia="Times New Roman" w:cs="Arial"/>
                <w:sz w:val="20"/>
                <w:lang w:eastAsia="zh-TW"/>
              </w:rPr>
              <w:t>.</w:t>
            </w:r>
          </w:p>
        </w:tc>
      </w:tr>
      <w:tr w:rsidR="005E3893" w14:paraId="168DFD7C"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1D92C" w14:textId="77777777" w:rsidR="005E3893" w:rsidRPr="007876C9" w:rsidRDefault="005E3893"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4B154DB7" w14:textId="77777777" w:rsidR="005E3893" w:rsidRPr="007876C9" w:rsidRDefault="005E3893"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0B53526E" w14:textId="77777777" w:rsidR="005E3893" w:rsidRDefault="005E3893" w:rsidP="0063171B">
            <w:pPr>
              <w:pStyle w:val="TAC"/>
              <w:spacing w:before="20" w:after="20"/>
              <w:ind w:left="57" w:right="57"/>
              <w:jc w:val="left"/>
              <w:rPr>
                <w:rFonts w:cs="Arial"/>
                <w:sz w:val="20"/>
                <w:lang w:eastAsia="zh-CN"/>
              </w:rPr>
            </w:pP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B51264F"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46671C96" w14:textId="751242C1"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7CC082E0" w14:textId="1C0C24EC" w:rsidR="00B86312" w:rsidRDefault="0063171B" w:rsidP="00B86312">
            <w:pPr>
              <w:pStyle w:val="TAC"/>
              <w:spacing w:before="20" w:after="20"/>
              <w:ind w:left="57" w:right="57"/>
              <w:jc w:val="left"/>
              <w:rPr>
                <w:rFonts w:cs="Arial"/>
                <w:sz w:val="20"/>
                <w:lang w:eastAsia="zh-CN"/>
              </w:rPr>
            </w:pPr>
            <w:r w:rsidRPr="0063171B">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ac"/>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9"/>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t>p0-AlphaSets</w:t>
            </w:r>
          </w:p>
          <w:p w14:paraId="07AA8F80" w14:textId="77777777" w:rsidR="00960187" w:rsidRDefault="00093B0D">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51F2AD79" w:rsidR="00B86312" w:rsidRDefault="003B4439"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2366DF9" w14:textId="246CD6B6" w:rsidR="00B86312" w:rsidRDefault="003B443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D25A8FE" w14:textId="120D48A7" w:rsidR="00B86312" w:rsidRDefault="0084691D" w:rsidP="0084691D">
            <w:pPr>
              <w:pStyle w:val="TAC"/>
              <w:spacing w:before="20" w:after="20"/>
              <w:ind w:left="57" w:right="57"/>
              <w:jc w:val="left"/>
              <w:rPr>
                <w:rFonts w:cs="Arial"/>
                <w:sz w:val="20"/>
                <w:lang w:eastAsia="zh-CN"/>
              </w:rPr>
            </w:pPr>
            <w:r>
              <w:rPr>
                <w:rFonts w:cs="Arial"/>
                <w:sz w:val="20"/>
                <w:lang w:eastAsia="zh-CN"/>
              </w:rPr>
              <w:t xml:space="preserve">the CR </w:t>
            </w:r>
            <w:r w:rsidRPr="0084691D">
              <w:rPr>
                <w:rFonts w:cs="Arial"/>
                <w:sz w:val="20"/>
                <w:lang w:eastAsia="zh-CN"/>
              </w:rPr>
              <w:t xml:space="preserve">doesn't fully address the issue </w:t>
            </w: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A2942DA" w:rsidR="00B86312" w:rsidRDefault="00F71F1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DF1ED36" w14:textId="07D27338" w:rsidR="00B86312" w:rsidRDefault="00F71F1E" w:rsidP="00B86312">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52605A9" w14:textId="73916B31" w:rsidR="00B86312" w:rsidRDefault="00287110" w:rsidP="00B86312">
            <w:pPr>
              <w:pStyle w:val="TAC"/>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rsidR="005E3893" w14:paraId="53539CF2"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C3EA4" w14:textId="77777777" w:rsidR="005E3893" w:rsidRPr="00721978" w:rsidRDefault="005E3893"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07EBEC87" w14:textId="25835CB2" w:rsidR="005E3893" w:rsidRPr="00721978" w:rsidRDefault="004E5996"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36560E0" w14:textId="77777777" w:rsidR="00B15529" w:rsidRDefault="00B15529" w:rsidP="004E599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436C5D5D" w14:textId="784CD6D7" w:rsidR="004E5996" w:rsidRPr="00906195" w:rsidRDefault="004E5996" w:rsidP="004E5996">
            <w:pPr>
              <w:pStyle w:val="TAC"/>
              <w:spacing w:before="20" w:after="20"/>
              <w:ind w:left="57" w:right="57"/>
              <w:jc w:val="left"/>
              <w:rPr>
                <w:rFonts w:eastAsiaTheme="minorEastAsia" w:cs="Arial"/>
                <w:sz w:val="20"/>
                <w:lang w:eastAsia="ja-JP"/>
              </w:rPr>
            </w:pPr>
            <w:r>
              <w:rPr>
                <w:rFonts w:eastAsiaTheme="minorEastAsia" w:cs="Arial"/>
                <w:sz w:val="20"/>
                <w:lang w:eastAsia="ja-JP"/>
              </w:rPr>
              <w:t>I</w:t>
            </w:r>
            <w:r w:rsidRPr="00906195">
              <w:rPr>
                <w:rFonts w:eastAsiaTheme="minorEastAsia" w:cs="Arial"/>
                <w:sz w:val="20"/>
                <w:lang w:eastAsia="ja-JP"/>
              </w:rPr>
              <w:t>f these</w:t>
            </w:r>
            <w:r>
              <w:rPr>
                <w:rFonts w:eastAsiaTheme="minorEastAsia" w:cs="Arial"/>
                <w:sz w:val="20"/>
                <w:lang w:eastAsia="ja-JP"/>
              </w:rPr>
              <w:t xml:space="preserve"> changes</w:t>
            </w:r>
            <w:r w:rsidRPr="00906195">
              <w:rPr>
                <w:rFonts w:eastAsiaTheme="minorEastAsia" w:cs="Arial"/>
                <w:sz w:val="20"/>
                <w:lang w:eastAsia="ja-JP"/>
              </w:rPr>
              <w:t xml:space="preserve"> are </w:t>
            </w:r>
            <w:r>
              <w:rPr>
                <w:rFonts w:eastAsiaTheme="minorEastAsia" w:cs="Arial"/>
                <w:sz w:val="20"/>
                <w:lang w:eastAsia="ja-JP"/>
              </w:rPr>
              <w:t>add</w:t>
            </w:r>
            <w:r w:rsidRPr="00906195">
              <w:rPr>
                <w:rFonts w:eastAsiaTheme="minorEastAsia" w:cs="Arial"/>
                <w:sz w:val="20"/>
                <w:lang w:eastAsia="ja-JP"/>
              </w:rPr>
              <w:t>ed</w:t>
            </w:r>
            <w:r w:rsidR="00B15529">
              <w:rPr>
                <w:rFonts w:eastAsiaTheme="minorEastAsia" w:cs="Arial"/>
                <w:sz w:val="20"/>
                <w:lang w:eastAsia="ja-JP"/>
              </w:rPr>
              <w:t xml:space="preserve"> now</w:t>
            </w:r>
            <w:r w:rsidRPr="00906195">
              <w:rPr>
                <w:rFonts w:eastAsiaTheme="minorEastAsia" w:cs="Arial"/>
                <w:sz w:val="20"/>
                <w:lang w:eastAsia="ja-JP"/>
              </w:rPr>
              <w:t xml:space="preserve">, </w:t>
            </w:r>
            <w:r w:rsidR="00B15529">
              <w:rPr>
                <w:rFonts w:eastAsiaTheme="minorEastAsia" w:cs="Arial"/>
                <w:sz w:val="20"/>
                <w:lang w:eastAsia="ja-JP"/>
              </w:rPr>
              <w:t xml:space="preserve">do we also need </w:t>
            </w:r>
            <w:r w:rsidRPr="00906195">
              <w:rPr>
                <w:rFonts w:eastAsiaTheme="minorEastAsia" w:cs="Arial"/>
                <w:sz w:val="20"/>
                <w:lang w:eastAsia="ja-JP"/>
              </w:rPr>
              <w:t xml:space="preserve">"and msgA PUSCH" </w:t>
            </w:r>
            <w:r w:rsidR="00B15529">
              <w:rPr>
                <w:rFonts w:eastAsiaTheme="minorEastAsia" w:cs="Arial"/>
                <w:sz w:val="20"/>
                <w:lang w:eastAsia="ja-JP"/>
              </w:rPr>
              <w:t>for</w:t>
            </w:r>
            <w:r>
              <w:rPr>
                <w:rFonts w:eastAsiaTheme="minorEastAsia" w:cs="Arial"/>
                <w:sz w:val="20"/>
                <w:lang w:eastAsia="ja-JP"/>
              </w:rPr>
              <w:t xml:space="preserve"> msg3-Alpha? </w:t>
            </w:r>
          </w:p>
          <w:p w14:paraId="2F469FF6" w14:textId="77777777" w:rsidR="004E5996" w:rsidRPr="00A54352" w:rsidRDefault="004E5996" w:rsidP="004E5996">
            <w:pPr>
              <w:pStyle w:val="TAC"/>
              <w:spacing w:before="20" w:after="20"/>
              <w:ind w:left="57" w:right="57"/>
              <w:jc w:val="left"/>
              <w:rPr>
                <w:rFonts w:eastAsiaTheme="minorEastAsia" w:cs="Arial"/>
                <w:i/>
                <w:lang w:eastAsia="ja-JP"/>
              </w:rPr>
            </w:pPr>
            <w:r w:rsidRPr="00A54352">
              <w:rPr>
                <w:rFonts w:eastAsiaTheme="minorEastAsia" w:cs="Arial"/>
                <w:i/>
                <w:lang w:eastAsia="ja-JP"/>
              </w:rPr>
              <w:t>msg3-Alpha</w:t>
            </w:r>
          </w:p>
          <w:p w14:paraId="00DDAD72" w14:textId="43737EC7" w:rsidR="005E3893" w:rsidRPr="00721978" w:rsidRDefault="004E5996" w:rsidP="004E5996">
            <w:pPr>
              <w:pStyle w:val="TAC"/>
              <w:spacing w:before="20" w:after="20"/>
              <w:ind w:left="57" w:right="57"/>
              <w:jc w:val="left"/>
              <w:rPr>
                <w:rFonts w:eastAsiaTheme="minorEastAsia" w:cs="Arial"/>
                <w:sz w:val="20"/>
                <w:lang w:eastAsia="ja-JP"/>
              </w:rPr>
            </w:pPr>
            <w:r w:rsidRPr="00A54352">
              <w:rPr>
                <w:rFonts w:eastAsiaTheme="minorEastAsia" w:cs="Arial"/>
                <w:lang w:eastAsia="ja-JP"/>
              </w:rPr>
              <w:t xml:space="preserve">Dedicated alpha value for msg3 PUSCH </w:t>
            </w:r>
            <w:r w:rsidRPr="00A54352">
              <w:rPr>
                <w:rFonts w:eastAsiaTheme="minorEastAsia" w:cs="Arial"/>
                <w:u w:val="single"/>
                <w:lang w:eastAsia="ja-JP"/>
              </w:rPr>
              <w:t>and msgA PUSCH</w:t>
            </w:r>
            <w:r w:rsidRPr="00A54352">
              <w:rPr>
                <w:rFonts w:eastAsiaTheme="minorEastAsia" w:cs="Arial"/>
                <w:lang w:eastAsia="ja-JP"/>
              </w:rPr>
              <w:t xml:space="preserve"> (see TS 38.213 [13], clause 7.1). When the field is absent the UE applies the value 1.</w:t>
            </w: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078F80DC"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F71CAE8" w14:textId="2568A0E6"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63171B">
      <w:pPr>
        <w:pStyle w:val="Doc-title"/>
        <w:rPr>
          <w:lang w:val="en-US"/>
        </w:rPr>
      </w:pPr>
      <w:hyperlink r:id="rId34" w:tooltip="C:Usersmtk65284Documents3GPPtsg_ranWG2_RL2TSGR2_119-eDocsR2-2208553.zip" w:history="1">
        <w:r w:rsidR="00093B0D">
          <w:rPr>
            <w:rStyle w:val="ab"/>
            <w:lang w:val="en-US"/>
          </w:rPr>
          <w:t>R2-2208553</w:t>
        </w:r>
      </w:hyperlink>
      <w:r w:rsidR="00093B0D">
        <w:rPr>
          <w:lang w:val="en-US"/>
        </w:rPr>
        <w:tab/>
        <w:t>Considerations on sn-fieldlength change in the case of bearer type change</w:t>
      </w:r>
      <w:r w:rsidR="00093B0D">
        <w:rPr>
          <w:lang w:val="en-US"/>
        </w:rPr>
        <w:tab/>
        <w:t>ZTE Corporation, Sanechips, Nokia, Nokia Shanghai Bell, CATT</w:t>
      </w:r>
      <w:r w:rsidR="00093B0D">
        <w:rPr>
          <w:lang w:val="en-US"/>
        </w:rPr>
        <w:tab/>
        <w:t>discussion</w:t>
      </w:r>
      <w:r w:rsidR="00093B0D">
        <w:rPr>
          <w:lang w:val="en-US"/>
        </w:rPr>
        <w:tab/>
        <w:t>Rel-15</w:t>
      </w:r>
      <w:r w:rsidR="00093B0D">
        <w:rPr>
          <w:lang w:val="en-US"/>
        </w:rPr>
        <w:tab/>
        <w:t>NR_newRA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63171B">
      <w:pPr>
        <w:pStyle w:val="Doc-title"/>
        <w:rPr>
          <w:lang w:val="en-US"/>
        </w:rPr>
      </w:pPr>
      <w:hyperlink r:id="rId35" w:tooltip="C:Usersmtk65284Documents3GPPtsg_ranWG2_RL2TSGR2_119-eDocsR2-2208550.zip" w:history="1">
        <w:r w:rsidR="00093B0D">
          <w:rPr>
            <w:rStyle w:val="ab"/>
            <w:lang w:val="en-US"/>
          </w:rPr>
          <w:t>R2-2208550</w:t>
        </w:r>
      </w:hyperlink>
      <w:r w:rsidR="00093B0D">
        <w:rPr>
          <w:lang w:val="en-US"/>
        </w:rPr>
        <w:tab/>
        <w:t>CR on 38.331 for sn-FieldLength change for the case of bearer type change</w:t>
      </w:r>
      <w:r w:rsidR="00093B0D">
        <w:rPr>
          <w:lang w:val="en-US"/>
        </w:rPr>
        <w:tab/>
        <w:t>ZTE Corporation, Sanechips,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t>NR_newRAT-Core</w:t>
      </w:r>
    </w:p>
    <w:p w14:paraId="6C5B9A39" w14:textId="77777777" w:rsidR="00960187" w:rsidRDefault="0063171B">
      <w:pPr>
        <w:pStyle w:val="Doc-title"/>
        <w:rPr>
          <w:lang w:val="en-US"/>
        </w:rPr>
      </w:pPr>
      <w:hyperlink r:id="rId36" w:tooltip="C:Usersmtk65284Documents3GPPtsg_ranWG2_RL2TSGR2_119-eDocsR2-2208551.zip" w:history="1">
        <w:r w:rsidR="00093B0D">
          <w:rPr>
            <w:rStyle w:val="ab"/>
            <w:lang w:val="en-US"/>
          </w:rPr>
          <w:t>R2-2208551</w:t>
        </w:r>
      </w:hyperlink>
      <w:r w:rsidR="00093B0D">
        <w:rPr>
          <w:lang w:val="en-US"/>
        </w:rPr>
        <w:tab/>
        <w:t>CR on 38.331 for sn-FieldLength change for the case of bearer type change</w:t>
      </w:r>
      <w:r w:rsidR="00093B0D">
        <w:rPr>
          <w:lang w:val="en-US"/>
        </w:rPr>
        <w:tab/>
        <w:t>ZTE Corporation, Sanechips,Nokia,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t>NR_newRAT-Core</w:t>
      </w:r>
    </w:p>
    <w:p w14:paraId="113878DE" w14:textId="77777777" w:rsidR="00960187" w:rsidRDefault="0063171B">
      <w:pPr>
        <w:pStyle w:val="Doc-title"/>
        <w:rPr>
          <w:lang w:val="en-US"/>
        </w:rPr>
      </w:pPr>
      <w:hyperlink r:id="rId37" w:tooltip="C:Usersmtk65284Documents3GPPtsg_ranWG2_RL2TSGR2_119-eDocsR2-2208552.zip" w:history="1">
        <w:r w:rsidR="00093B0D">
          <w:rPr>
            <w:rStyle w:val="ab"/>
            <w:lang w:val="en-US"/>
          </w:rPr>
          <w:t>R2-2208552</w:t>
        </w:r>
      </w:hyperlink>
      <w:r w:rsidR="00093B0D">
        <w:rPr>
          <w:lang w:val="en-US"/>
        </w:rPr>
        <w:tab/>
        <w:t>CR on 38.331 for sn-FieldLength change for the case of bearer type change</w:t>
      </w:r>
      <w:r w:rsidR="00093B0D">
        <w:rPr>
          <w:lang w:val="en-US"/>
        </w:rPr>
        <w:tab/>
        <w:t>ZTE Corporation, Sanechips,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t>NR_newRA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a9"/>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a8"/>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lastRenderedPageBreak/>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14:paraId="35289CC5"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a8"/>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a8"/>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a8"/>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a8"/>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a8"/>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a8"/>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a8"/>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a8"/>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a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a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3869B7BD" w:rsidR="00B86312" w:rsidRDefault="0027428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B20CE56" w14:textId="214A9C08" w:rsidR="00B86312" w:rsidRDefault="0027428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44D84E4E"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DADF7A7" w14:textId="4C04FFE8"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02B92E" w14:textId="45A6982E" w:rsidR="00B86312" w:rsidRDefault="00B92E18" w:rsidP="00B86312">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A82793"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4EFC7DB" w:rsidR="00A82793" w:rsidRDefault="00A82793" w:rsidP="00A82793">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304F7B" w14:textId="0429B8C8" w:rsidR="00A82793" w:rsidRDefault="00A82793" w:rsidP="00A82793">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49F1D8" w14:textId="77777777" w:rsidR="00A82793" w:rsidRDefault="00A82793" w:rsidP="00A82793">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sidRPr="00026E91">
              <w:rPr>
                <w:rFonts w:cs="Arial"/>
                <w:i/>
                <w:iCs/>
                <w:sz w:val="20"/>
                <w:lang w:eastAsia="zh-CN"/>
              </w:rPr>
              <w:t>change</w:t>
            </w:r>
            <w:r>
              <w:rPr>
                <w:rFonts w:cs="Arial"/>
                <w:sz w:val="20"/>
                <w:lang w:eastAsia="zh-CN"/>
              </w:rPr>
              <w:t>” of RLC SN length. So, the NW is already allowed to configure the SN without limitation by current description.</w:t>
            </w:r>
          </w:p>
          <w:p w14:paraId="7A65C7E5" w14:textId="1585EEEE" w:rsidR="00A82793" w:rsidRDefault="00A82793" w:rsidP="00A82793">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tc>
      </w:tr>
      <w:tr w:rsidR="00A54352" w14:paraId="2808A80D"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9CE10" w14:textId="77777777" w:rsidR="00A54352" w:rsidRDefault="00A54352" w:rsidP="0063171B">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581318A6" w14:textId="77777777" w:rsidR="00A54352" w:rsidRDefault="00A54352" w:rsidP="0063171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A5742A" w14:textId="77777777" w:rsidR="00A54352" w:rsidRDefault="00A54352"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966639F" w14:textId="77777777" w:rsidR="00A54352" w:rsidRDefault="00A54352" w:rsidP="0063171B">
            <w:pPr>
              <w:pStyle w:val="TAC"/>
              <w:spacing w:before="20" w:after="20"/>
              <w:ind w:left="57" w:right="57"/>
              <w:jc w:val="left"/>
              <w:rPr>
                <w:rFonts w:cs="Arial"/>
                <w:sz w:val="20"/>
                <w:lang w:eastAsia="zh-CN"/>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2CE1C909"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DBCD962" w14:textId="10E85872"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14:paraId="5A5433B7" w14:textId="77777777" w:rsidR="00960187" w:rsidRDefault="00093B0D">
      <w:pPr>
        <w:pStyle w:val="ac"/>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lastRenderedPageBreak/>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4A1E1156" w:rsidR="00B86312" w:rsidRPr="003456CE" w:rsidRDefault="000169DB" w:rsidP="00B86312">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41DBC" w14:textId="646B58F0" w:rsidR="00B86312" w:rsidRPr="003456CE" w:rsidRDefault="003456C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059E0B" w14:textId="053FE235" w:rsidR="00B86312" w:rsidRPr="003456CE"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63FBF584" w:rsidR="00B86312" w:rsidRDefault="003C34CA" w:rsidP="00B86312">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31D48B6B" w14:textId="6BA8AF2F" w:rsidR="00B86312" w:rsidRDefault="003C34CA"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A54352" w14:paraId="6EFDC6F4"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FDF2A" w14:textId="77777777" w:rsidR="00A54352" w:rsidRPr="00A74B8D" w:rsidRDefault="00A54352"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7711297" w14:textId="77777777" w:rsidR="00A54352" w:rsidRPr="00A74B8D" w:rsidRDefault="00A54352"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47E31DDF" w14:textId="77777777" w:rsidR="00A54352" w:rsidRPr="000E2637" w:rsidRDefault="00A54352"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508C0D36"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59B5F48F" w14:textId="61ABCDC4" w:rsidR="00B86312" w:rsidRPr="0063171B" w:rsidRDefault="00240DCE"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2-</w:t>
            </w:r>
            <w:r w:rsidR="0063171B">
              <w:rPr>
                <w:rFonts w:eastAsia="맑은 고딕" w:cs="Arial" w:hint="eastAsia"/>
                <w:sz w:val="20"/>
                <w:lang w:eastAsia="ko-KR"/>
              </w:rPr>
              <w:t>1</w:t>
            </w:r>
          </w:p>
        </w:tc>
        <w:tc>
          <w:tcPr>
            <w:tcW w:w="6659" w:type="dxa"/>
            <w:tcBorders>
              <w:top w:val="single" w:sz="4" w:space="0" w:color="auto"/>
              <w:left w:val="single" w:sz="4" w:space="0" w:color="auto"/>
              <w:bottom w:val="single" w:sz="4" w:space="0" w:color="auto"/>
              <w:right w:val="single" w:sz="4" w:space="0" w:color="auto"/>
            </w:tcBorders>
          </w:tcPr>
          <w:p w14:paraId="3474045E" w14:textId="58499798"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e view as Huawei</w:t>
            </w: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9"/>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r>
              <w:rPr>
                <w:rFonts w:ascii="Arial" w:eastAsia="Yu Mincho" w:hAnsi="Arial"/>
                <w:i/>
                <w:iCs/>
                <w:sz w:val="18"/>
                <w:lang w:eastAsia="ja-JP"/>
              </w:rPr>
              <w:t>sn-FieldLength</w:t>
            </w:r>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r>
              <w:rPr>
                <w:rFonts w:ascii="Arial" w:eastAsia="Yu Mincho" w:hAnsi="Arial"/>
                <w:i/>
                <w:sz w:val="18"/>
                <w:lang w:eastAsia="sv-SE"/>
              </w:rPr>
              <w:t>sn-FieldLength</w:t>
            </w:r>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r w:rsidRPr="00962B3F">
              <w:rPr>
                <w:i/>
                <w:szCs w:val="22"/>
                <w:lang w:eastAsia="sv-SE"/>
              </w:rPr>
              <w:t>Reestab</w:t>
            </w:r>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FC2BD1"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44A395AB" w:rsidR="00FC2BD1" w:rsidRPr="003456CE" w:rsidRDefault="00FC2BD1" w:rsidP="00FC2BD1">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15ED1CA0" w14:textId="1E67E4F2" w:rsidR="00FC2BD1" w:rsidRPr="003456CE" w:rsidRDefault="003456CE" w:rsidP="00FC2BD1">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46FF33A" w14:textId="12C6CA45" w:rsidR="00FC2BD1" w:rsidRPr="003456CE" w:rsidRDefault="00FC2BD1" w:rsidP="00FC2BD1">
            <w:pPr>
              <w:pStyle w:val="TAC"/>
              <w:spacing w:before="20" w:after="20"/>
              <w:ind w:left="57" w:right="57"/>
              <w:jc w:val="left"/>
              <w:rPr>
                <w:rFonts w:cs="Arial"/>
                <w:sz w:val="20"/>
                <w:lang w:eastAsia="zh-CN"/>
              </w:rPr>
            </w:pPr>
          </w:p>
        </w:tc>
      </w:tr>
      <w:tr w:rsidR="001E14C1" w14:paraId="238FCBC0"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1673E" w14:textId="77777777" w:rsidR="001E14C1" w:rsidRPr="0040263A" w:rsidRDefault="001E14C1"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13628480" w14:textId="77777777" w:rsidR="001E14C1" w:rsidRPr="0040263A" w:rsidRDefault="001E14C1"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4581E736" w14:textId="77777777" w:rsidR="001E14C1" w:rsidRDefault="001E14C1" w:rsidP="0063171B">
            <w:pPr>
              <w:pStyle w:val="TAC"/>
              <w:spacing w:before="20" w:after="20"/>
              <w:ind w:left="57" w:right="57"/>
              <w:jc w:val="left"/>
              <w:rPr>
                <w:rFonts w:cs="Arial"/>
                <w:sz w:val="20"/>
                <w:lang w:eastAsia="zh-CN"/>
              </w:rPr>
            </w:pPr>
          </w:p>
        </w:tc>
      </w:tr>
      <w:tr w:rsidR="00FC2BD1"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0E1FB5AE" w:rsidR="00FC2BD1" w:rsidRPr="0063171B" w:rsidRDefault="0063171B" w:rsidP="00FC2BD1">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83DF0F5" w14:textId="12312ECB" w:rsidR="00FC2BD1" w:rsidRPr="0063171B" w:rsidRDefault="0063171B" w:rsidP="00FC2BD1">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FC2BD1" w:rsidRDefault="00FC2BD1" w:rsidP="00FC2BD1">
            <w:pPr>
              <w:pStyle w:val="TAC"/>
              <w:spacing w:before="20" w:after="20"/>
              <w:ind w:left="57" w:right="57"/>
              <w:jc w:val="left"/>
              <w:rPr>
                <w:rFonts w:cs="Arial"/>
                <w:sz w:val="20"/>
                <w:lang w:eastAsia="zh-CN"/>
              </w:rPr>
            </w:pPr>
          </w:p>
        </w:tc>
      </w:tr>
      <w:tr w:rsidR="00FC2BD1"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FC2BD1" w:rsidRDefault="00FC2BD1" w:rsidP="00FC2BD1">
            <w:pPr>
              <w:pStyle w:val="TAC"/>
              <w:spacing w:before="20" w:after="20"/>
              <w:ind w:left="57" w:right="57"/>
              <w:jc w:val="left"/>
              <w:rPr>
                <w:rFonts w:cs="Arial"/>
                <w:sz w:val="20"/>
                <w:lang w:eastAsia="zh-CN"/>
              </w:rPr>
            </w:pPr>
          </w:p>
        </w:tc>
      </w:tr>
      <w:tr w:rsidR="00FC2BD1"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FC2BD1" w:rsidRDefault="00FC2BD1" w:rsidP="00FC2BD1">
            <w:pPr>
              <w:pStyle w:val="TAC"/>
              <w:spacing w:before="20" w:after="20"/>
              <w:ind w:left="57" w:right="57"/>
              <w:jc w:val="left"/>
              <w:rPr>
                <w:rFonts w:cs="Arial"/>
                <w:sz w:val="20"/>
                <w:lang w:eastAsia="zh-CN"/>
              </w:rPr>
            </w:pPr>
          </w:p>
        </w:tc>
      </w:tr>
      <w:tr w:rsidR="00FC2BD1"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FC2BD1" w:rsidRDefault="00FC2BD1" w:rsidP="00FC2BD1">
            <w:pPr>
              <w:pStyle w:val="TAC"/>
              <w:spacing w:before="20" w:after="20"/>
              <w:ind w:left="57" w:right="57"/>
              <w:jc w:val="left"/>
              <w:rPr>
                <w:rFonts w:cs="Arial"/>
                <w:sz w:val="20"/>
                <w:lang w:eastAsia="zh-CN"/>
              </w:rPr>
            </w:pPr>
          </w:p>
        </w:tc>
      </w:tr>
      <w:tr w:rsidR="00FC2BD1"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FC2BD1" w:rsidRDefault="00FC2BD1" w:rsidP="00FC2BD1">
            <w:pPr>
              <w:pStyle w:val="TAC"/>
              <w:spacing w:before="20" w:after="20"/>
              <w:ind w:left="57" w:right="57"/>
              <w:jc w:val="left"/>
              <w:rPr>
                <w:rFonts w:cs="Arial"/>
                <w:sz w:val="20"/>
                <w:lang w:eastAsia="zh-CN"/>
              </w:rPr>
            </w:pPr>
          </w:p>
        </w:tc>
      </w:tr>
      <w:tr w:rsidR="00FC2BD1"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FC2BD1" w:rsidRDefault="00FC2BD1" w:rsidP="00FC2BD1">
            <w:pPr>
              <w:pStyle w:val="TAC"/>
              <w:spacing w:before="20" w:after="20"/>
              <w:ind w:left="57" w:right="57"/>
              <w:jc w:val="left"/>
              <w:rPr>
                <w:rFonts w:cs="Arial"/>
                <w:sz w:val="20"/>
                <w:lang w:eastAsia="zh-CN"/>
              </w:rPr>
            </w:pPr>
          </w:p>
        </w:tc>
      </w:tr>
      <w:tr w:rsidR="00FC2BD1"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FC2BD1" w:rsidRDefault="00FC2BD1" w:rsidP="00FC2BD1">
            <w:pPr>
              <w:pStyle w:val="TAC"/>
              <w:spacing w:before="20" w:after="20"/>
              <w:ind w:left="57" w:right="57"/>
              <w:jc w:val="left"/>
              <w:rPr>
                <w:rFonts w:cs="Arial"/>
                <w:sz w:val="20"/>
                <w:lang w:eastAsia="zh-CN"/>
              </w:rPr>
            </w:pPr>
          </w:p>
        </w:tc>
      </w:tr>
      <w:tr w:rsidR="00FC2BD1"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FC2BD1" w:rsidRDefault="00FC2BD1" w:rsidP="00FC2BD1">
            <w:pPr>
              <w:pStyle w:val="TAC"/>
              <w:spacing w:before="20" w:after="20"/>
              <w:ind w:left="57" w:right="57"/>
              <w:jc w:val="left"/>
              <w:rPr>
                <w:rFonts w:cs="Arial"/>
                <w:sz w:val="20"/>
                <w:lang w:eastAsia="zh-CN"/>
              </w:rPr>
            </w:pPr>
          </w:p>
        </w:tc>
      </w:tr>
      <w:tr w:rsidR="00FC2BD1"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FC2BD1" w:rsidRDefault="00FC2BD1" w:rsidP="00FC2BD1">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9"/>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2"/>
        <w:ind w:left="0" w:firstLine="0"/>
        <w:rPr>
          <w:lang w:val="en-US"/>
        </w:rPr>
      </w:pPr>
      <w:r>
        <w:rPr>
          <w:lang w:eastAsia="zh-CN"/>
        </w:rPr>
        <w:lastRenderedPageBreak/>
        <w:t>3.3</w:t>
      </w:r>
      <w:r>
        <w:rPr>
          <w:lang w:eastAsia="zh-CN"/>
        </w:rPr>
        <w:tab/>
        <w:t xml:space="preserve">PDCP </w:t>
      </w:r>
      <w:r>
        <w:rPr>
          <w:i/>
          <w:lang w:val="en-US" w:eastAsia="zh-CN"/>
        </w:rPr>
        <w:t xml:space="preserve">discardTimer </w:t>
      </w:r>
    </w:p>
    <w:p w14:paraId="6E8F8C5C" w14:textId="77777777" w:rsidR="00960187" w:rsidRDefault="0063171B">
      <w:pPr>
        <w:pStyle w:val="Doc-title"/>
        <w:rPr>
          <w:lang w:val="en-US"/>
        </w:rPr>
      </w:pPr>
      <w:hyperlink r:id="rId38" w:tooltip="C:Usersmtk65284Documents3GPPtsg_ranWG2_RL2TSGR2_119-eDocsR2-2208579.zip" w:history="1">
        <w:r w:rsidR="00093B0D">
          <w:rPr>
            <w:rStyle w:val="ab"/>
            <w:lang w:val="en-US"/>
          </w:rPr>
          <w:t>R2-2208579</w:t>
        </w:r>
      </w:hyperlink>
      <w:r w:rsidR="00093B0D">
        <w:rPr>
          <w:lang w:val="en-US"/>
        </w:rPr>
        <w:tab/>
        <w:t>38.331 cr(Rel-17) correction on the condition of configuring discardTimer</w:t>
      </w:r>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t>NR_newRA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63171B">
      <w:pPr>
        <w:pStyle w:val="Doc-title"/>
        <w:rPr>
          <w:lang w:val="en-US"/>
        </w:rPr>
      </w:pPr>
      <w:hyperlink r:id="rId39" w:tooltip="C:Usersmtk65284Documents3GPPtsg_ranWG2_RL2TSGR2_119-eDocsR2-2208580.zip" w:history="1">
        <w:r w:rsidR="00093B0D">
          <w:rPr>
            <w:rStyle w:val="ab"/>
            <w:lang w:val="en-US"/>
          </w:rPr>
          <w:t>R2-2208580</w:t>
        </w:r>
      </w:hyperlink>
      <w:r w:rsidR="00093B0D">
        <w:rPr>
          <w:lang w:val="en-US"/>
        </w:rPr>
        <w:tab/>
        <w:t>38.331 cr(Rel-16) correction on the condition of configuring discardTimer</w:t>
      </w:r>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t>NR_newRA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63171B">
      <w:pPr>
        <w:pStyle w:val="Doc-title"/>
        <w:rPr>
          <w:lang w:val="en-US"/>
        </w:rPr>
      </w:pPr>
      <w:hyperlink r:id="rId40" w:tooltip="C:Usersmtk65284Documents3GPPtsg_ranWG2_RL2TSGR2_119-eDocsR2-2208581.zip" w:history="1">
        <w:r w:rsidR="00093B0D">
          <w:rPr>
            <w:rStyle w:val="ab"/>
            <w:lang w:val="en-US"/>
          </w:rPr>
          <w:t>R2-2208581</w:t>
        </w:r>
      </w:hyperlink>
      <w:r w:rsidR="00093B0D">
        <w:rPr>
          <w:lang w:val="en-US"/>
        </w:rPr>
        <w:tab/>
        <w:t>38.331 cr(Rel-15) correction on the condition of configuring discardTimer</w:t>
      </w:r>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t>NR_newRA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a9"/>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r>
              <w:rPr>
                <w:rFonts w:hint="eastAsia"/>
                <w:i/>
              </w:rPr>
              <w:t>discardTimer</w:t>
            </w:r>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However, in 38.331, the discardTimer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Seems this is a typo in 331 the parent IE is drb,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behavior.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472A49F6" w:rsidR="00B86312" w:rsidRDefault="008F5D47"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BCE5B" w14:textId="6CCB4166" w:rsidR="00B86312" w:rsidRDefault="008F5D47"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285AB1" w14:textId="76A92F71" w:rsidR="00B86312" w:rsidRPr="00AC40EE" w:rsidRDefault="008F5D47" w:rsidP="00B86312">
            <w:pPr>
              <w:pStyle w:val="TAC"/>
              <w:spacing w:before="20" w:after="20"/>
              <w:ind w:left="57" w:right="57"/>
              <w:jc w:val="left"/>
              <w:rPr>
                <w:rFonts w:cs="Arial"/>
                <w:color w:val="FF0000"/>
                <w:sz w:val="20"/>
                <w:lang w:eastAsia="zh-CN"/>
              </w:rPr>
            </w:pPr>
            <w:r w:rsidRPr="008F5D47">
              <w:rPr>
                <w:rFonts w:cs="Arial"/>
                <w:sz w:val="20"/>
                <w:lang w:eastAsia="zh-CN"/>
              </w:rPr>
              <w:t>Agree with Huawei</w:t>
            </w:r>
          </w:p>
        </w:tc>
      </w:tr>
      <w:tr w:rsidR="006754C8"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112C5205" w:rsidR="006754C8" w:rsidRDefault="006754C8" w:rsidP="006754C8">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4D1F2D" w14:textId="1A46E572" w:rsidR="006754C8" w:rsidRDefault="00103818" w:rsidP="006754C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B204D8" w14:textId="4E9483FB" w:rsidR="006754C8" w:rsidRDefault="00880BF6" w:rsidP="006754C8">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1E14C1" w14:paraId="444DB4D5"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E2B12F" w14:textId="77777777" w:rsidR="001E14C1" w:rsidRDefault="001E14C1" w:rsidP="0063171B">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5B43D3B" w14:textId="77777777" w:rsidR="001E14C1" w:rsidRDefault="001E14C1" w:rsidP="0063171B">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E9DBC4D" w14:textId="77777777" w:rsidR="001E14C1" w:rsidRDefault="001E14C1" w:rsidP="0063171B">
            <w:pPr>
              <w:pStyle w:val="TAC"/>
              <w:spacing w:before="20" w:after="20"/>
              <w:ind w:left="57" w:right="57"/>
              <w:jc w:val="left"/>
              <w:rPr>
                <w:rFonts w:cs="Arial"/>
                <w:sz w:val="20"/>
                <w:lang w:eastAsia="zh-CN"/>
              </w:rPr>
            </w:pPr>
            <w:r>
              <w:rPr>
                <w:rFonts w:eastAsiaTheme="minorEastAsia" w:cs="Arial"/>
                <w:sz w:val="20"/>
                <w:lang w:eastAsia="ja-JP"/>
              </w:rPr>
              <w:t>The corresponding field is within “drb” branch. No need to update.</w:t>
            </w: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062AD37F" w:rsidR="00B86312" w:rsidRPr="0063171B" w:rsidRDefault="00B86312" w:rsidP="00B86312">
            <w:pPr>
              <w:pStyle w:val="TAC"/>
              <w:spacing w:before="20" w:after="20"/>
              <w:ind w:left="57" w:right="57"/>
              <w:jc w:val="left"/>
              <w:rPr>
                <w:rFonts w:eastAsia="맑은 고딕" w:cs="Arial" w:hint="eastAsia"/>
                <w:sz w:val="20"/>
                <w:lang w:eastAsia="ko-KR"/>
              </w:rPr>
            </w:pPr>
            <w:bookmarkStart w:id="20" w:name="_GoBack"/>
            <w:bookmarkEnd w:id="20"/>
          </w:p>
        </w:tc>
        <w:tc>
          <w:tcPr>
            <w:tcW w:w="994" w:type="dxa"/>
            <w:tcBorders>
              <w:top w:val="single" w:sz="4" w:space="0" w:color="auto"/>
              <w:left w:val="single" w:sz="4" w:space="0" w:color="auto"/>
              <w:bottom w:val="single" w:sz="4" w:space="0" w:color="auto"/>
              <w:right w:val="single" w:sz="4" w:space="0" w:color="auto"/>
            </w:tcBorders>
          </w:tcPr>
          <w:p w14:paraId="46789E51" w14:textId="2B585B2A" w:rsidR="00B86312" w:rsidRPr="0063171B" w:rsidRDefault="00B86312" w:rsidP="00B86312">
            <w:pPr>
              <w:pStyle w:val="TAC"/>
              <w:spacing w:before="20" w:after="20"/>
              <w:ind w:left="57" w:right="57"/>
              <w:jc w:val="left"/>
              <w:rPr>
                <w:rFonts w:eastAsia="맑은 고딕" w:cs="Arial" w:hint="eastAsia"/>
                <w:sz w:val="20"/>
                <w:lang w:eastAsia="ko-KR"/>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r>
        <w:rPr>
          <w:rFonts w:hint="eastAsia"/>
          <w:i/>
        </w:rPr>
        <w:t>discardTimer</w:t>
      </w:r>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a9"/>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drb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iscard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1" w:author="xavier" w:date="2022-07-29T11:11:00Z">
              <w:r>
                <w:rPr>
                  <w:rFonts w:ascii="Courier New" w:eastAsia="Times New Roman" w:hAnsi="Courier New"/>
                  <w:color w:val="808080"/>
                  <w:sz w:val="16"/>
                  <w:highlight w:val="yellow"/>
                  <w:lang w:val="en-US" w:eastAsia="en-GB"/>
                </w:rPr>
                <w:delText>Setup</w:delText>
              </w:r>
            </w:del>
            <w:ins w:id="22"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U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D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headerCompression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tUsed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rohc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ID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It’s ok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103818"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7A474075" w:rsidR="00103818" w:rsidRDefault="00103818" w:rsidP="0010381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77D802C7" w:rsidR="00103818" w:rsidRDefault="00103818" w:rsidP="0010381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1DF27A37" w:rsidR="00103818" w:rsidRDefault="00103818" w:rsidP="00103818">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63171B">
      <w:pPr>
        <w:pStyle w:val="Doc-title"/>
        <w:rPr>
          <w:lang w:val="en-US"/>
        </w:rPr>
      </w:pPr>
      <w:hyperlink r:id="rId41" w:tooltip="C:Usersmtk65284Documents3GPPtsg_ranWG2_RL2TSGR2_119-eDocsR2-2207400.zip" w:history="1">
        <w:r w:rsidR="00093B0D">
          <w:rPr>
            <w:rStyle w:val="ab"/>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t>NR_Mob_enh-Core</w:t>
      </w:r>
    </w:p>
    <w:p w14:paraId="5A2D6F49" w14:textId="77777777" w:rsidR="00960187" w:rsidRDefault="0063171B">
      <w:pPr>
        <w:pStyle w:val="Doc-title"/>
        <w:rPr>
          <w:lang w:val="en-US"/>
        </w:rPr>
      </w:pPr>
      <w:hyperlink r:id="rId42" w:tooltip="C:Usersmtk65284Documents3GPPtsg_ranWG2_RL2TSGR2_119-eDocsR2-2207401.zip" w:history="1">
        <w:r w:rsidR="00093B0D">
          <w:rPr>
            <w:rStyle w:val="ab"/>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t>NR_Mob_enh-Core</w:t>
      </w:r>
    </w:p>
    <w:p w14:paraId="1C133B68" w14:textId="77777777" w:rsidR="00960187" w:rsidRDefault="00960187">
      <w:pPr>
        <w:pStyle w:val="Doc-text2"/>
        <w:rPr>
          <w:rFonts w:cs="Arial"/>
          <w:lang w:val="en-US"/>
        </w:rPr>
      </w:pPr>
    </w:p>
    <w:tbl>
      <w:tblPr>
        <w:tblStyle w:val="a9"/>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w:t>
            </w:r>
            <w:r>
              <w:rPr>
                <w:rFonts w:cs="Arial"/>
              </w:rPr>
              <w:lastRenderedPageBreak/>
              <w:t xml:space="preserve">the UE shall use values for timers T301, T310, T311 and constants N310, N311 for the target cell group, as included in </w:t>
            </w:r>
            <w:r>
              <w:rPr>
                <w:rFonts w:cs="Arial"/>
                <w:i/>
              </w:rPr>
              <w:t>ue-TimersAndConstants</w:t>
            </w:r>
            <w:r>
              <w:rPr>
                <w:rFonts w:cs="Arial"/>
              </w:rPr>
              <w:t xml:space="preserve"> received in SIB1.</w:t>
            </w:r>
          </w:p>
          <w:p w14:paraId="1830A5DA" w14:textId="77777777" w:rsidR="00960187" w:rsidRDefault="00093B0D">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33CF1AAD"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54A6368" w14:textId="30D5B9D7"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49587" w14:textId="4990A839" w:rsidR="00B86312" w:rsidRDefault="008F5D47" w:rsidP="00B86312">
            <w:pPr>
              <w:pStyle w:val="TAC"/>
              <w:spacing w:before="20" w:after="20"/>
              <w:ind w:left="57" w:right="57"/>
              <w:jc w:val="left"/>
              <w:rPr>
                <w:rFonts w:cs="Arial"/>
                <w:sz w:val="20"/>
                <w:lang w:eastAsia="zh-CN"/>
              </w:rPr>
            </w:pPr>
            <w:r>
              <w:rPr>
                <w:rFonts w:cs="Arial"/>
                <w:sz w:val="20"/>
                <w:lang w:eastAsia="zh-CN"/>
              </w:rPr>
              <w:t>T</w:t>
            </w:r>
            <w:r w:rsidRPr="008F5D47">
              <w:rPr>
                <w:rFonts w:cs="Arial"/>
                <w:sz w:val="20"/>
                <w:lang w:eastAsia="zh-CN"/>
              </w:rPr>
              <w:t>his does not look essential correction as the text seems already clear</w:t>
            </w: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12589B2E" w:rsidR="00B86312" w:rsidRDefault="006214A9"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76EFD88" w14:textId="54664435" w:rsidR="00B86312" w:rsidRDefault="006214A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0104B4" w14:textId="6BCB8B07" w:rsidR="00B86312" w:rsidRDefault="006214A9" w:rsidP="00B86312">
            <w:pPr>
              <w:pStyle w:val="TAC"/>
              <w:spacing w:before="20" w:after="20"/>
              <w:ind w:left="57" w:right="57"/>
              <w:jc w:val="left"/>
              <w:rPr>
                <w:rFonts w:cs="Arial"/>
                <w:sz w:val="20"/>
                <w:lang w:eastAsia="zh-CN"/>
              </w:rPr>
            </w:pPr>
            <w:r>
              <w:rPr>
                <w:rFonts w:cs="Arial"/>
                <w:sz w:val="20"/>
                <w:lang w:eastAsia="zh-CN"/>
              </w:rPr>
              <w:t>Same view as Vivo</w:t>
            </w:r>
          </w:p>
        </w:tc>
      </w:tr>
      <w:tr w:rsidR="005E4401" w14:paraId="04D04548"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271E8" w14:textId="77777777" w:rsidR="005E4401" w:rsidRPr="009F2969" w:rsidRDefault="005E4401"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598CEB6" w14:textId="77777777" w:rsidR="005E4401" w:rsidRPr="00A107CA" w:rsidRDefault="005E4401"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23EF881" w14:textId="77777777" w:rsidR="005E4401" w:rsidRPr="009F2969" w:rsidRDefault="005E4401"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12FD698C"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9F14378" w14:textId="3A893A87"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Add “for the target SpCell”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a9"/>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5"/>
              <w:rPr>
                <w:rFonts w:eastAsia="MS Mincho"/>
              </w:rPr>
            </w:pPr>
            <w:bookmarkStart w:id="23" w:name="_Toc100843804"/>
            <w:bookmarkStart w:id="24" w:name="_Toc60776768"/>
            <w:r>
              <w:rPr>
                <w:rFonts w:eastAsia="MS Mincho"/>
              </w:rPr>
              <w:t>5.3.5.5.6</w:t>
            </w:r>
            <w:r>
              <w:rPr>
                <w:rFonts w:eastAsia="MS Mincho"/>
              </w:rPr>
              <w:tab/>
              <w:t>RLF Timers &amp; Constants configuration</w:t>
            </w:r>
            <w:bookmarkEnd w:id="23"/>
            <w:bookmarkEnd w:id="24"/>
          </w:p>
          <w:p w14:paraId="4DB77857" w14:textId="77777777" w:rsidR="00960187" w:rsidRDefault="00093B0D">
            <w:pPr>
              <w:rPr>
                <w:rFonts w:eastAsia="MS Mincho"/>
              </w:rPr>
            </w:pPr>
            <w:r>
              <w:t>The UE shall:</w:t>
            </w:r>
          </w:p>
          <w:p w14:paraId="12907D2C" w14:textId="77777777" w:rsidR="00960187" w:rsidRDefault="00093B0D">
            <w:pPr>
              <w:pStyle w:val="B1"/>
            </w:pPr>
            <w:r>
              <w:t>1&gt;</w:t>
            </w:r>
            <w:r>
              <w:tab/>
              <w:t xml:space="preserve">if the received </w:t>
            </w:r>
            <w:r>
              <w:rPr>
                <w:i/>
              </w:rPr>
              <w:t>rlf-TimersAndConstants</w:t>
            </w:r>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ins w:id="25" w:author="Fujitsu " w:date="2022-08-10T11:27:00Z">
              <w:r>
                <w:t xml:space="preserve"> for the target SpCell</w:t>
              </w:r>
            </w:ins>
            <w:r>
              <w:t>;</w:t>
            </w:r>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r>
              <w:rPr>
                <w:i/>
              </w:rPr>
              <w:t>ue-TimersAndConstants</w:t>
            </w:r>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6" w:name="_Toc100843805"/>
            <w:bookmarkStart w:id="27" w:name="_Toc60776769"/>
            <w:r>
              <w:rPr>
                <w:b/>
                <w:lang w:eastAsia="zh-CN"/>
              </w:rPr>
              <w:t>The Second change:</w:t>
            </w:r>
          </w:p>
          <w:p w14:paraId="0BD7D8C7" w14:textId="77777777" w:rsidR="00960187" w:rsidRDefault="00093B0D">
            <w:pPr>
              <w:pStyle w:val="5"/>
              <w:rPr>
                <w:rFonts w:eastAsia="MS Mincho"/>
              </w:rPr>
            </w:pPr>
            <w:r>
              <w:rPr>
                <w:rFonts w:eastAsia="MS Mincho"/>
              </w:rPr>
              <w:t>5.3.5.5.7</w:t>
            </w:r>
            <w:r>
              <w:rPr>
                <w:rFonts w:eastAsia="MS Mincho"/>
              </w:rPr>
              <w:tab/>
              <w:t>SpCell Configuration</w:t>
            </w:r>
            <w:bookmarkEnd w:id="26"/>
            <w:bookmarkEnd w:id="27"/>
          </w:p>
          <w:p w14:paraId="72A3F3E0" w14:textId="77777777" w:rsidR="00960187" w:rsidRDefault="00093B0D">
            <w:r>
              <w:t>The UE shall:</w:t>
            </w:r>
          </w:p>
          <w:p w14:paraId="16CFD150" w14:textId="77777777" w:rsidR="00960187" w:rsidRDefault="00093B0D">
            <w:pPr>
              <w:pStyle w:val="B1"/>
            </w:pPr>
            <w:r>
              <w:lastRenderedPageBreak/>
              <w:t>1&gt;</w:t>
            </w:r>
            <w:r>
              <w:tab/>
              <w:t xml:space="preserve">if the </w:t>
            </w:r>
            <w:r>
              <w:rPr>
                <w:i/>
              </w:rPr>
              <w:t>SpCellConfig</w:t>
            </w:r>
            <w:r>
              <w:t xml:space="preserve"> contains the </w:t>
            </w:r>
            <w:r>
              <w:rPr>
                <w:i/>
              </w:rPr>
              <w:t>rlf-TimersAndConstants</w:t>
            </w:r>
            <w:r>
              <w:t>:</w:t>
            </w:r>
          </w:p>
          <w:p w14:paraId="3D9DA422" w14:textId="77777777" w:rsidR="00960187" w:rsidRDefault="00093B0D">
            <w:pPr>
              <w:pStyle w:val="B2"/>
            </w:pPr>
            <w:r>
              <w:t>2&gt;</w:t>
            </w:r>
            <w:r>
              <w:tab/>
              <w:t>configure the RLF timers and constants for this cell group as specified in 5.3.5.5.6;</w:t>
            </w:r>
          </w:p>
          <w:p w14:paraId="63AE7D6C" w14:textId="77777777" w:rsidR="00960187" w:rsidRDefault="00093B0D">
            <w:pPr>
              <w:pStyle w:val="B1"/>
            </w:pPr>
            <w:r>
              <w:t>1&gt;</w:t>
            </w:r>
            <w:r>
              <w:tab/>
              <w:t xml:space="preserve">else if </w:t>
            </w:r>
            <w:r>
              <w:rPr>
                <w:i/>
              </w:rPr>
              <w:t>rlf-TimersAndConstants</w:t>
            </w:r>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 xml:space="preserve"> </w:t>
            </w:r>
            <w:ins w:id="28" w:author="Fujitsu " w:date="2022-08-10T11:27:00Z">
              <w:r>
                <w:t>for the target SpCell</w:t>
              </w:r>
            </w:ins>
            <w:r>
              <w:t>;</w:t>
            </w:r>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8A4C29" w14:paraId="4D7F64C3"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B8C7BF" w14:textId="77777777" w:rsidR="008A4C29" w:rsidRPr="009F2969" w:rsidRDefault="008A4C29"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01D3C97A" w14:textId="77777777" w:rsidR="008A4C29" w:rsidRDefault="008A4C29" w:rsidP="0063171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E4EDB1" w14:textId="77777777" w:rsidR="008A4C29" w:rsidRPr="009F2969" w:rsidRDefault="008A4C29"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11439679" w:rsidR="005C276C" w:rsidRPr="0063171B" w:rsidRDefault="0063171B" w:rsidP="005C276C">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18D3548" w14:textId="7CCD1240" w:rsidR="005C276C" w:rsidRPr="0063171B" w:rsidRDefault="0063171B" w:rsidP="005C276C">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63171B">
      <w:pPr>
        <w:pStyle w:val="Doc-title"/>
        <w:rPr>
          <w:lang w:val="en-US"/>
        </w:rPr>
      </w:pPr>
      <w:hyperlink r:id="rId43" w:history="1">
        <w:r w:rsidR="00093B0D">
          <w:rPr>
            <w:rStyle w:val="ab"/>
            <w:lang w:val="en-US"/>
          </w:rPr>
          <w:t>R2-2208402</w:t>
        </w:r>
      </w:hyperlink>
      <w:r w:rsidR="00093B0D">
        <w:rPr>
          <w:lang w:val="en-US"/>
        </w:rPr>
        <w:tab/>
        <w:t>Clarification on headerCompression for DAPS bearer</w:t>
      </w:r>
      <w:r w:rsidR="00093B0D">
        <w:rPr>
          <w:lang w:val="en-US"/>
        </w:rPr>
        <w:tab/>
        <w:t>ZTE Corporation, Sanechips</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t>NR_Mob_enh-Core</w:t>
      </w:r>
    </w:p>
    <w:p w14:paraId="4DB380BF" w14:textId="77777777" w:rsidR="00960187" w:rsidRDefault="0063171B">
      <w:pPr>
        <w:pStyle w:val="Doc-title"/>
        <w:rPr>
          <w:lang w:val="en-US"/>
        </w:rPr>
      </w:pPr>
      <w:hyperlink r:id="rId44" w:history="1">
        <w:r w:rsidR="00093B0D">
          <w:rPr>
            <w:rStyle w:val="ab"/>
            <w:lang w:val="en-US"/>
          </w:rPr>
          <w:t>R2-2208403</w:t>
        </w:r>
      </w:hyperlink>
      <w:r w:rsidR="00093B0D">
        <w:rPr>
          <w:lang w:val="en-US"/>
        </w:rPr>
        <w:tab/>
        <w:t>Clarification on headerCompression for DAPS bearer</w:t>
      </w:r>
      <w:r w:rsidR="00093B0D">
        <w:rPr>
          <w:lang w:val="en-US"/>
        </w:rPr>
        <w:tab/>
        <w:t>ZTE Corporation, Sanechips</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t>NR_Mob_enh-Core</w:t>
      </w:r>
    </w:p>
    <w:p w14:paraId="7A5EEE95" w14:textId="77777777" w:rsidR="00960187" w:rsidRDefault="00960187">
      <w:pPr>
        <w:pStyle w:val="Doc-text2"/>
        <w:rPr>
          <w:lang w:val="en-US"/>
        </w:rPr>
      </w:pPr>
    </w:p>
    <w:tbl>
      <w:tblPr>
        <w:tblStyle w:val="a9"/>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eastAsia="SimSun" w:hint="eastAsia"/>
                <w:i/>
                <w:iCs/>
                <w:lang w:val="en-US" w:eastAsia="zh-CN"/>
              </w:rPr>
              <w:t xml:space="preserve">headerCompression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67D0424A" w:rsidR="00B86312" w:rsidRDefault="00EE6998"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3A02334" w14:textId="7A0BCB4F" w:rsidR="00B86312" w:rsidRDefault="00EE699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372A8" w14:textId="2AEA6797" w:rsidR="00B86312" w:rsidRDefault="00EE6998" w:rsidP="00B86312">
            <w:pPr>
              <w:pStyle w:val="TAC"/>
              <w:spacing w:before="20" w:after="20"/>
              <w:ind w:left="57" w:right="57"/>
              <w:jc w:val="left"/>
              <w:rPr>
                <w:rFonts w:cs="Arial"/>
                <w:sz w:val="20"/>
                <w:lang w:eastAsia="zh-CN"/>
              </w:rPr>
            </w:pPr>
            <w:r w:rsidRPr="00EE6998">
              <w:rPr>
                <w:rFonts w:cs="Arial"/>
                <w:sz w:val="20"/>
                <w:lang w:eastAsia="zh-CN"/>
              </w:rPr>
              <w:t xml:space="preserve">ROHC can be changed upon DAPS bearer reconfig. The current </w:t>
            </w:r>
            <w:r w:rsidR="00886A47">
              <w:rPr>
                <w:rFonts w:cs="Arial"/>
                <w:sz w:val="20"/>
                <w:lang w:eastAsia="zh-CN"/>
              </w:rPr>
              <w:t>spec</w:t>
            </w:r>
            <w:r w:rsidRPr="00EE6998">
              <w:rPr>
                <w:rFonts w:cs="Arial"/>
                <w:sz w:val="20"/>
                <w:lang w:eastAsia="zh-CN"/>
              </w:rPr>
              <w:t xml:space="preserve"> </w:t>
            </w:r>
            <w:r w:rsidR="00886A47">
              <w:rPr>
                <w:rFonts w:cs="Arial"/>
                <w:sz w:val="20"/>
                <w:lang w:eastAsia="zh-CN"/>
              </w:rPr>
              <w:t xml:space="preserve">does not </w:t>
            </w:r>
            <w:r w:rsidRPr="00EE6998">
              <w:rPr>
                <w:rFonts w:cs="Arial"/>
                <w:sz w:val="20"/>
                <w:lang w:eastAsia="zh-CN"/>
              </w:rPr>
              <w:t>capture this</w:t>
            </w: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65226F49" w:rsidR="00B86312" w:rsidRDefault="00A5582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BB76631" w14:textId="5DF51785" w:rsidR="00B86312" w:rsidRDefault="00A5582E" w:rsidP="00B86312">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5D82E8E" w14:textId="53D0361C" w:rsidR="00B86312" w:rsidRDefault="00A5582E" w:rsidP="00B86312">
            <w:pPr>
              <w:pStyle w:val="TAC"/>
              <w:spacing w:before="20" w:after="20"/>
              <w:ind w:left="57" w:right="57"/>
              <w:jc w:val="left"/>
              <w:rPr>
                <w:rFonts w:cs="Arial"/>
                <w:sz w:val="20"/>
                <w:lang w:eastAsia="zh-CN"/>
              </w:rPr>
            </w:pPr>
            <w:r>
              <w:rPr>
                <w:rFonts w:cs="Arial"/>
                <w:sz w:val="20"/>
                <w:lang w:eastAsia="zh-CN"/>
              </w:rPr>
              <w:t>We don’t understand why NW has to configure headerCompression when releasing DAPS</w:t>
            </w:r>
            <w:r w:rsidR="00B553A8">
              <w:rPr>
                <w:rFonts w:cs="Arial"/>
                <w:sz w:val="20"/>
                <w:lang w:eastAsia="zh-CN"/>
              </w:rPr>
              <w:t>.</w:t>
            </w:r>
          </w:p>
        </w:tc>
      </w:tr>
      <w:tr w:rsidR="00953838" w14:paraId="30B6C61F"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DF1C" w14:textId="77777777" w:rsidR="00953838" w:rsidRPr="00A325A8" w:rsidRDefault="00953838"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F281F14" w14:textId="77777777" w:rsidR="00953838" w:rsidRPr="00A325A8" w:rsidRDefault="00953838"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13D1E0D" w14:textId="77777777" w:rsidR="00953838" w:rsidRPr="00A325A8" w:rsidRDefault="00953838"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21E76072"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9532B92" w14:textId="371D052D"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r>
        <w:rPr>
          <w:rFonts w:eastAsia="SimSun" w:hint="eastAsia"/>
          <w:i/>
          <w:iCs/>
          <w:lang w:val="en-US" w:eastAsia="zh-CN"/>
        </w:rPr>
        <w:t xml:space="preserve">headerCompression </w:t>
      </w:r>
      <w:r>
        <w:rPr>
          <w:rFonts w:eastAsia="SimSun" w:hint="eastAsia"/>
          <w:lang w:val="en-US" w:eastAsia="zh-CN"/>
        </w:rPr>
        <w:t xml:space="preserve">to clarify that the network reconfigures </w:t>
      </w:r>
      <w:r>
        <w:rPr>
          <w:rFonts w:eastAsia="SimSun" w:hint="eastAsia"/>
          <w:i/>
          <w:iCs/>
          <w:lang w:val="en-US" w:eastAsia="zh-CN"/>
        </w:rPr>
        <w:t xml:space="preserve">headerCompression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r>
        <w:rPr>
          <w:rFonts w:eastAsia="SimSun" w:hint="eastAsia"/>
          <w:i/>
          <w:iCs/>
          <w:lang w:val="en-US" w:eastAsia="zh-CN"/>
        </w:rPr>
        <w:t>drb-ContinueROHC</w:t>
      </w:r>
      <w:r>
        <w:rPr>
          <w:rFonts w:eastAsia="SimSun" w:hint="eastAsia"/>
          <w:lang w:val="en-US" w:eastAsia="zh-CN"/>
        </w:rPr>
        <w:t>.</w:t>
      </w:r>
    </w:p>
    <w:p w14:paraId="00DFBF83" w14:textId="77777777" w:rsidR="00960187" w:rsidRDefault="00960187">
      <w:pPr>
        <w:jc w:val="both"/>
        <w:rPr>
          <w:b/>
          <w:lang w:eastAsia="zh-CN"/>
        </w:rPr>
      </w:pPr>
    </w:p>
    <w:tbl>
      <w:tblPr>
        <w:tblStyle w:val="a9"/>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9"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headerCompression</w:t>
                  </w:r>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rohc is configured, the UE shall apply the configured ROHC profile(s) in both uplink and downlink. If </w:t>
                  </w:r>
                  <w:r>
                    <w:rPr>
                      <w:rFonts w:ascii="Arial" w:eastAsia="Times New Roman" w:hAnsi="Arial"/>
                      <w:i/>
                      <w:sz w:val="18"/>
                      <w:lang w:eastAsia="zh-CN"/>
                    </w:rPr>
                    <w:t>uplinkOnlyROHC</w:t>
                  </w:r>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r>
                    <w:rPr>
                      <w:rFonts w:ascii="Arial" w:eastAsia="Times New Roman" w:hAnsi="Arial"/>
                      <w:i/>
                      <w:sz w:val="18"/>
                      <w:lang w:eastAsia="sv-SE"/>
                    </w:rPr>
                    <w:t>headerCompression</w:t>
                  </w:r>
                  <w:r>
                    <w:rPr>
                      <w:rFonts w:ascii="Arial" w:eastAsia="Times New Roman" w:hAnsi="Arial"/>
                      <w:sz w:val="18"/>
                      <w:lang w:eastAsia="sv-SE"/>
                    </w:rPr>
                    <w:t xml:space="preserve"> only upon reconfiguration involving PDCP re-establishment</w:t>
                  </w:r>
                  <w:ins w:id="30"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r>
                    <w:rPr>
                      <w:rFonts w:ascii="Arial" w:eastAsia="Times New Roman" w:hAnsi="Arial"/>
                      <w:i/>
                      <w:iCs/>
                      <w:sz w:val="18"/>
                      <w:lang w:eastAsia="ja-JP"/>
                    </w:rPr>
                    <w:t>drb-ContinueROHC</w:t>
                  </w:r>
                  <w:r>
                    <w:rPr>
                      <w:rFonts w:ascii="Arial" w:eastAsia="Times New Roman" w:hAnsi="Arial"/>
                      <w:sz w:val="18"/>
                      <w:lang w:eastAsia="sv-SE"/>
                    </w:rPr>
                    <w:t xml:space="preserve">. Network configures </w:t>
                  </w:r>
                  <w:r>
                    <w:rPr>
                      <w:rFonts w:ascii="Arial" w:eastAsia="Times New Roman" w:hAnsi="Arial"/>
                      <w:i/>
                      <w:sz w:val="18"/>
                      <w:lang w:eastAsia="sv-SE"/>
                    </w:rPr>
                    <w:t>headerCompression</w:t>
                  </w:r>
                  <w:r>
                    <w:rPr>
                      <w:rFonts w:ascii="Arial" w:eastAsia="Times New Roman" w:hAnsi="Arial"/>
                      <w:sz w:val="18"/>
                      <w:lang w:eastAsia="sv-SE"/>
                    </w:rPr>
                    <w:t xml:space="preserve"> to </w:t>
                  </w:r>
                  <w:r>
                    <w:rPr>
                      <w:rFonts w:ascii="Arial" w:eastAsia="Times New Roman" w:hAnsi="Arial"/>
                      <w:i/>
                      <w:sz w:val="18"/>
                      <w:lang w:eastAsia="sv-SE"/>
                    </w:rPr>
                    <w:t>notUsed</w:t>
                  </w:r>
                  <w:r>
                    <w:rPr>
                      <w:rFonts w:ascii="Arial" w:eastAsia="Times New Roman" w:hAnsi="Arial"/>
                      <w:sz w:val="18"/>
                      <w:lang w:eastAsia="sv-SE"/>
                    </w:rPr>
                    <w:t xml:space="preserve"> when </w:t>
                  </w:r>
                  <w:r>
                    <w:rPr>
                      <w:rFonts w:ascii="Arial" w:eastAsia="Times New Roman" w:hAnsi="Arial"/>
                      <w:i/>
                      <w:sz w:val="18"/>
                      <w:lang w:eastAsia="sv-SE"/>
                    </w:rPr>
                    <w:t>outOfOrderDelivery</w:t>
                  </w:r>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r>
              <w:rPr>
                <w:rFonts w:cs="Arial"/>
                <w:sz w:val="20"/>
                <w:lang w:eastAsia="zh-CN"/>
              </w:rPr>
              <w:t>Yes,but</w:t>
            </w:r>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headerCompression.</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4DA9AF12" w:rsidR="00B86312" w:rsidRDefault="0066463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82B9911" w14:textId="2FCC335D" w:rsidR="00B86312" w:rsidRDefault="0066463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5C0B86E1" w:rsidR="00B86312" w:rsidRDefault="00B553A8"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0E8D0A48" w:rsidR="00B86312" w:rsidRDefault="00B553A8" w:rsidP="00B86312">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DB09FD" w14:paraId="2D80470C"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54342" w14:textId="77777777" w:rsidR="00DB09FD" w:rsidRPr="00A325A8" w:rsidRDefault="00DB09FD"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8D1EDB5" w14:textId="77777777" w:rsidR="00DB09FD" w:rsidRPr="00C97791" w:rsidRDefault="00DB09FD" w:rsidP="0063171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898EB1B" w14:textId="77777777" w:rsidR="00DB09FD" w:rsidRPr="00C97791" w:rsidRDefault="00DB09FD" w:rsidP="0063171B">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63DE17C"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D0088A6" w14:textId="74CAB707" w:rsidR="00B86312" w:rsidRPr="0063171B" w:rsidRDefault="0063171B" w:rsidP="00B86312">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63171B">
      <w:pPr>
        <w:jc w:val="both"/>
        <w:rPr>
          <w:b/>
          <w:lang w:eastAsia="zh-CN"/>
        </w:rPr>
      </w:pPr>
      <w:hyperlink r:id="rId45" w:history="1">
        <w:r w:rsidR="00093B0D">
          <w:rPr>
            <w:rStyle w:val="ab"/>
            <w:rFonts w:ascii="Arial" w:hAnsi="Arial" w:cs="Arial"/>
            <w:lang w:val="en-US"/>
          </w:rPr>
          <w:t>R2-2208691</w:t>
        </w:r>
      </w:hyperlink>
      <w:r w:rsidR="00093B0D">
        <w:rPr>
          <w:rFonts w:ascii="Arial" w:hAnsi="Arial" w:cs="Arial"/>
          <w:lang w:val="en-US"/>
        </w:rPr>
        <w:tab/>
        <w:t>Clarification on reestablishRLC for DAPS HO</w:t>
      </w:r>
      <w:r w:rsidR="00093B0D">
        <w:rPr>
          <w:rFonts w:ascii="Arial" w:hAnsi="Arial" w:cs="Arial"/>
          <w:lang w:val="en-US"/>
        </w:rPr>
        <w:tab/>
        <w:t xml:space="preserve">ZTE Corporation, Sanechips </w:t>
      </w:r>
      <w:r w:rsidR="00093B0D">
        <w:rPr>
          <w:rFonts w:ascii="Arial" w:hAnsi="Arial" w:cs="Arial"/>
          <w:b/>
          <w:bCs/>
          <w:lang w:val="en-US"/>
        </w:rPr>
        <w:t>Late</w:t>
      </w:r>
    </w:p>
    <w:tbl>
      <w:tblPr>
        <w:tblStyle w:val="a9"/>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a9"/>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lastRenderedPageBreak/>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r>
                    <w:rPr>
                      <w:rFonts w:eastAsia="Times New Roman"/>
                      <w:i/>
                      <w:iCs/>
                    </w:rPr>
                    <w:t>rlc-Config</w:t>
                  </w:r>
                  <w:r>
                    <w:rPr>
                      <w:rFonts w:eastAsia="Times New Roman"/>
                    </w:rPr>
                    <w:t>;</w:t>
                  </w:r>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LogicalChannelConfig</w:t>
                  </w:r>
                  <w:r>
                    <w:rPr>
                      <w:rFonts w:eastAsia="Times New Roman"/>
                    </w:rPr>
                    <w:t>;</w:t>
                  </w:r>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servedMBS-RadioBearer</w:t>
                  </w:r>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r>
                    <w:rPr>
                      <w:rFonts w:eastAsia="Times New Roman"/>
                      <w:i/>
                      <w:iCs/>
                    </w:rPr>
                    <w:t>servedMBS-RadioBearer</w:t>
                  </w:r>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t>NR_Mob_enh-Core, LTE_feMob-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1DFB0869" w:rsidR="00B86312" w:rsidRPr="005062AD" w:rsidRDefault="005062AD" w:rsidP="00B86312">
            <w:pPr>
              <w:pStyle w:val="TAC"/>
              <w:spacing w:before="20" w:after="20"/>
              <w:ind w:left="57" w:right="57"/>
              <w:jc w:val="left"/>
              <w:rPr>
                <w:rFonts w:cs="Arial"/>
                <w:sz w:val="20"/>
                <w:lang w:eastAsia="zh-CN"/>
              </w:rPr>
            </w:pPr>
            <w:r w:rsidRPr="005062AD">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708FA71" w14:textId="12366C1A" w:rsidR="00B86312" w:rsidRPr="005062AD" w:rsidRDefault="005062AD" w:rsidP="005062AD">
            <w:pPr>
              <w:pStyle w:val="TAC"/>
              <w:spacing w:before="20" w:after="20"/>
              <w:ind w:right="57"/>
              <w:jc w:val="left"/>
              <w:rPr>
                <w:rFonts w:cs="Arial"/>
                <w:sz w:val="20"/>
                <w:lang w:eastAsia="zh-CN"/>
              </w:rPr>
            </w:pPr>
            <w:r>
              <w:rPr>
                <w:rFonts w:cs="Arial"/>
                <w:sz w:val="20"/>
                <w:lang w:eastAsia="zh-CN"/>
              </w:rPr>
              <w:t xml:space="preserve"> </w:t>
            </w:r>
            <w:r w:rsidRPr="005062AD">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7CBE67" w14:textId="2C7DB57A" w:rsidR="00B86312" w:rsidRPr="005062AD" w:rsidRDefault="003C5644"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612CB" w14:paraId="4CE5220F" w14:textId="77777777" w:rsidTr="0063171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9A0F" w14:textId="1F3D075D" w:rsidR="004612CB" w:rsidRPr="0063171B" w:rsidRDefault="0063171B" w:rsidP="0063171B">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4F91374" w14:textId="3A2D626C" w:rsidR="004612CB" w:rsidRPr="0063171B" w:rsidRDefault="0063171B" w:rsidP="0063171B">
            <w:pPr>
              <w:pStyle w:val="TAC"/>
              <w:spacing w:before="20" w:after="20"/>
              <w:ind w:left="57" w:right="57"/>
              <w:jc w:val="left"/>
              <w:rPr>
                <w:rFonts w:eastAsia="맑은 고딕" w:cs="Arial" w:hint="eastAsia"/>
                <w:sz w:val="20"/>
                <w:lang w:eastAsia="ko-KR"/>
              </w:rPr>
            </w:pPr>
            <w:r>
              <w:rPr>
                <w:rFonts w:eastAsia="맑은 고딕"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26C3975" w14:textId="77777777" w:rsidR="004612CB" w:rsidRPr="00A22B95" w:rsidRDefault="004612CB" w:rsidP="0063171B">
            <w:pPr>
              <w:pStyle w:val="TAC"/>
              <w:spacing w:before="20" w:after="20"/>
              <w:ind w:left="57" w:right="57"/>
              <w:jc w:val="left"/>
              <w:rPr>
                <w:rFonts w:eastAsiaTheme="minorEastAsia" w:cs="Arial"/>
                <w:sz w:val="20"/>
                <w:lang w:eastAsia="ja-JP"/>
              </w:rPr>
            </w:pP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a9"/>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1"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2"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3" w:author="ZTE" w:date="2022-08-12T17:08:00Z">
                    <w:r>
                      <w:rPr>
                        <w:rFonts w:ascii="Arial" w:hAnsi="Arial" w:hint="eastAsia"/>
                        <w:i/>
                        <w:iCs/>
                        <w:sz w:val="18"/>
                        <w:szCs w:val="22"/>
                        <w:lang w:val="en-US" w:eastAsia="zh-CN"/>
                      </w:rPr>
                      <w:t>t</w:t>
                    </w:r>
                  </w:ins>
                  <w:ins w:id="34"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5" w:author="ZTE" w:date="2022-08-12T17:02:00Z">
                    <w:r>
                      <w:rPr>
                        <w:rFonts w:ascii="Arial" w:hAnsi="Arial" w:hint="eastAsia"/>
                        <w:sz w:val="18"/>
                        <w:szCs w:val="22"/>
                        <w:lang w:val="en-US" w:eastAsia="zh-CN"/>
                      </w:rPr>
                      <w:t xml:space="preserve"> </w:t>
                    </w:r>
                  </w:ins>
                  <w:del w:id="36" w:author="ZTE" w:date="2022-08-12T17:01:00Z">
                    <w:r>
                      <w:rPr>
                        <w:rFonts w:ascii="Arial" w:eastAsia="Times New Roman" w:hAnsi="Arial"/>
                        <w:sz w:val="18"/>
                        <w:szCs w:val="22"/>
                        <w:lang w:val="en-US" w:eastAsia="sv-SE"/>
                      </w:rPr>
                      <w:delText>N</w:delText>
                    </w:r>
                  </w:del>
                  <w:ins w:id="37" w:author="ZTE" w:date="2022-08-12T17:01:00Z">
                    <w:r>
                      <w:rPr>
                        <w:rFonts w:ascii="Arial" w:hAnsi="Arial" w:hint="eastAsia"/>
                        <w:sz w:val="18"/>
                        <w:szCs w:val="22"/>
                        <w:lang w:val="en-US" w:eastAsia="zh-CN"/>
                      </w:rPr>
                      <w:t>n</w:t>
                    </w:r>
                  </w:ins>
                  <w:r>
                    <w:rPr>
                      <w:rFonts w:ascii="Arial" w:eastAsia="Times New Roman" w:hAnsi="Arial"/>
                      <w:sz w:val="18"/>
                      <w:szCs w:val="22"/>
                      <w:lang w:eastAsia="sv-SE"/>
                    </w:rPr>
                    <w:t xml:space="preserve">etwork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92E67" w14:textId="77777777" w:rsidR="00776CBD" w:rsidRDefault="00776CBD" w:rsidP="005C276C">
      <w:pPr>
        <w:spacing w:after="0"/>
      </w:pPr>
      <w:r>
        <w:separator/>
      </w:r>
    </w:p>
  </w:endnote>
  <w:endnote w:type="continuationSeparator" w:id="0">
    <w:p w14:paraId="4C9127F7" w14:textId="77777777" w:rsidR="00776CBD" w:rsidRDefault="00776CBD"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JhengHei">
    <w:altName w:val="微軟正黑體"/>
    <w:panose1 w:val="020B0604030504040204"/>
    <w:charset w:val="88"/>
    <w:family w:val="swiss"/>
    <w:pitch w:val="variable"/>
    <w:sig w:usb0="000002A7" w:usb1="28CF4400" w:usb2="00000016" w:usb3="00000000" w:csb0="00100009"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7DD4F" w14:textId="77777777" w:rsidR="00776CBD" w:rsidRDefault="00776CBD" w:rsidP="005C276C">
      <w:pPr>
        <w:spacing w:after="0"/>
      </w:pPr>
      <w:r>
        <w:separator/>
      </w:r>
    </w:p>
  </w:footnote>
  <w:footnote w:type="continuationSeparator" w:id="0">
    <w:p w14:paraId="56AFBBFA" w14:textId="77777777" w:rsidR="00776CBD" w:rsidRDefault="00776CBD"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hybridMultilevel"/>
    <w:tmpl w:val="52BE9E8E"/>
    <w:lvl w:ilvl="0" w:tplc="1D5EDFC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5"/>
  </w:num>
  <w:num w:numId="5">
    <w:abstractNumId w:val="3"/>
  </w:num>
  <w:num w:numId="6">
    <w:abstractNumId w:val="9"/>
  </w:num>
  <w:num w:numId="7">
    <w:abstractNumId w:val="2"/>
  </w:num>
  <w:num w:numId="8">
    <w:abstractNumId w:val="7"/>
  </w:num>
  <w:num w:numId="9">
    <w:abstractNumId w:val="0"/>
  </w:num>
  <w:num w:numId="10">
    <w:abstractNumId w:val="1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03818"/>
    <w:rsid w:val="00112F1A"/>
    <w:rsid w:val="00113A7C"/>
    <w:rsid w:val="00144A5E"/>
    <w:rsid w:val="00145075"/>
    <w:rsid w:val="001741A0"/>
    <w:rsid w:val="00175FA0"/>
    <w:rsid w:val="00194CD0"/>
    <w:rsid w:val="001A4C01"/>
    <w:rsid w:val="001B49C9"/>
    <w:rsid w:val="001C1AFE"/>
    <w:rsid w:val="001C23F4"/>
    <w:rsid w:val="001C4F79"/>
    <w:rsid w:val="001C762A"/>
    <w:rsid w:val="001E14C1"/>
    <w:rsid w:val="001E22A7"/>
    <w:rsid w:val="001E65DA"/>
    <w:rsid w:val="001E771B"/>
    <w:rsid w:val="001F168B"/>
    <w:rsid w:val="001F258F"/>
    <w:rsid w:val="001F7831"/>
    <w:rsid w:val="00204045"/>
    <w:rsid w:val="0020712B"/>
    <w:rsid w:val="0022606D"/>
    <w:rsid w:val="00230269"/>
    <w:rsid w:val="00231728"/>
    <w:rsid w:val="00233EA1"/>
    <w:rsid w:val="00240DCE"/>
    <w:rsid w:val="002444D2"/>
    <w:rsid w:val="00244A05"/>
    <w:rsid w:val="00250404"/>
    <w:rsid w:val="002610D8"/>
    <w:rsid w:val="00262AEA"/>
    <w:rsid w:val="00274285"/>
    <w:rsid w:val="002747EC"/>
    <w:rsid w:val="002855BF"/>
    <w:rsid w:val="00287110"/>
    <w:rsid w:val="002B161E"/>
    <w:rsid w:val="002C6C6D"/>
    <w:rsid w:val="002D09F7"/>
    <w:rsid w:val="002D5ED3"/>
    <w:rsid w:val="002F0D22"/>
    <w:rsid w:val="002F3BEF"/>
    <w:rsid w:val="002F4678"/>
    <w:rsid w:val="00306B5E"/>
    <w:rsid w:val="00307E16"/>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34CA"/>
    <w:rsid w:val="003C4E37"/>
    <w:rsid w:val="003C5644"/>
    <w:rsid w:val="003C7362"/>
    <w:rsid w:val="003D6EEE"/>
    <w:rsid w:val="003E16BE"/>
    <w:rsid w:val="003E7137"/>
    <w:rsid w:val="003F4E28"/>
    <w:rsid w:val="004006E8"/>
    <w:rsid w:val="00401855"/>
    <w:rsid w:val="00407E00"/>
    <w:rsid w:val="0041685C"/>
    <w:rsid w:val="004350A2"/>
    <w:rsid w:val="00440A92"/>
    <w:rsid w:val="004429AB"/>
    <w:rsid w:val="00445893"/>
    <w:rsid w:val="0046023E"/>
    <w:rsid w:val="004612CB"/>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E5996"/>
    <w:rsid w:val="004F5216"/>
    <w:rsid w:val="00503171"/>
    <w:rsid w:val="005050DC"/>
    <w:rsid w:val="005062AD"/>
    <w:rsid w:val="00506C28"/>
    <w:rsid w:val="00507911"/>
    <w:rsid w:val="0052576A"/>
    <w:rsid w:val="00534DA0"/>
    <w:rsid w:val="005421E1"/>
    <w:rsid w:val="00543E6C"/>
    <w:rsid w:val="00550C86"/>
    <w:rsid w:val="00557EDB"/>
    <w:rsid w:val="00561BFB"/>
    <w:rsid w:val="00565087"/>
    <w:rsid w:val="0056573F"/>
    <w:rsid w:val="005665FC"/>
    <w:rsid w:val="00571279"/>
    <w:rsid w:val="00586936"/>
    <w:rsid w:val="005A49C6"/>
    <w:rsid w:val="005C276C"/>
    <w:rsid w:val="005C40B2"/>
    <w:rsid w:val="005D6D02"/>
    <w:rsid w:val="005E3893"/>
    <w:rsid w:val="005E4401"/>
    <w:rsid w:val="005F2128"/>
    <w:rsid w:val="005F42B3"/>
    <w:rsid w:val="005F6938"/>
    <w:rsid w:val="00611566"/>
    <w:rsid w:val="006214A9"/>
    <w:rsid w:val="006258A6"/>
    <w:rsid w:val="0063171B"/>
    <w:rsid w:val="006402FA"/>
    <w:rsid w:val="0064171D"/>
    <w:rsid w:val="00646D99"/>
    <w:rsid w:val="006544C8"/>
    <w:rsid w:val="00656910"/>
    <w:rsid w:val="006574C0"/>
    <w:rsid w:val="00664635"/>
    <w:rsid w:val="006657F3"/>
    <w:rsid w:val="006754C8"/>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76CBD"/>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515B2"/>
    <w:rsid w:val="0086354A"/>
    <w:rsid w:val="008768CA"/>
    <w:rsid w:val="00877EF9"/>
    <w:rsid w:val="00880559"/>
    <w:rsid w:val="00880BF6"/>
    <w:rsid w:val="00886A47"/>
    <w:rsid w:val="008A4C29"/>
    <w:rsid w:val="008B4CC5"/>
    <w:rsid w:val="008B5306"/>
    <w:rsid w:val="008C114C"/>
    <w:rsid w:val="008C2E2A"/>
    <w:rsid w:val="008C3057"/>
    <w:rsid w:val="008D1044"/>
    <w:rsid w:val="008D2E4D"/>
    <w:rsid w:val="008E7298"/>
    <w:rsid w:val="008F396F"/>
    <w:rsid w:val="008F3DCD"/>
    <w:rsid w:val="008F5D47"/>
    <w:rsid w:val="008F694A"/>
    <w:rsid w:val="0090271F"/>
    <w:rsid w:val="00902DB9"/>
    <w:rsid w:val="00904344"/>
    <w:rsid w:val="0090466A"/>
    <w:rsid w:val="00920510"/>
    <w:rsid w:val="00923655"/>
    <w:rsid w:val="0092462D"/>
    <w:rsid w:val="0092727B"/>
    <w:rsid w:val="00936071"/>
    <w:rsid w:val="009376CD"/>
    <w:rsid w:val="00940212"/>
    <w:rsid w:val="00942EC2"/>
    <w:rsid w:val="00953838"/>
    <w:rsid w:val="00960187"/>
    <w:rsid w:val="00961B32"/>
    <w:rsid w:val="00962509"/>
    <w:rsid w:val="00964A21"/>
    <w:rsid w:val="00970DB3"/>
    <w:rsid w:val="00974BB0"/>
    <w:rsid w:val="00975BCD"/>
    <w:rsid w:val="009928A9"/>
    <w:rsid w:val="009966BA"/>
    <w:rsid w:val="009A0AF3"/>
    <w:rsid w:val="009A237E"/>
    <w:rsid w:val="009B07CD"/>
    <w:rsid w:val="009C19E9"/>
    <w:rsid w:val="009C3097"/>
    <w:rsid w:val="009D1BDA"/>
    <w:rsid w:val="009D74A6"/>
    <w:rsid w:val="009D75AC"/>
    <w:rsid w:val="009E0E87"/>
    <w:rsid w:val="009E26F8"/>
    <w:rsid w:val="00A1069D"/>
    <w:rsid w:val="00A10F02"/>
    <w:rsid w:val="00A204CA"/>
    <w:rsid w:val="00A209D6"/>
    <w:rsid w:val="00A22738"/>
    <w:rsid w:val="00A32B7F"/>
    <w:rsid w:val="00A53724"/>
    <w:rsid w:val="00A54352"/>
    <w:rsid w:val="00A54B2B"/>
    <w:rsid w:val="00A5582E"/>
    <w:rsid w:val="00A82346"/>
    <w:rsid w:val="00A82793"/>
    <w:rsid w:val="00A90FA5"/>
    <w:rsid w:val="00A91C11"/>
    <w:rsid w:val="00A956A6"/>
    <w:rsid w:val="00A9671C"/>
    <w:rsid w:val="00AA1553"/>
    <w:rsid w:val="00AA6493"/>
    <w:rsid w:val="00AC40EE"/>
    <w:rsid w:val="00AC49CA"/>
    <w:rsid w:val="00AD45B7"/>
    <w:rsid w:val="00AE16D8"/>
    <w:rsid w:val="00AE32FA"/>
    <w:rsid w:val="00AF2E8D"/>
    <w:rsid w:val="00B05380"/>
    <w:rsid w:val="00B05962"/>
    <w:rsid w:val="00B0774C"/>
    <w:rsid w:val="00B07EA7"/>
    <w:rsid w:val="00B15449"/>
    <w:rsid w:val="00B15529"/>
    <w:rsid w:val="00B16C2F"/>
    <w:rsid w:val="00B27303"/>
    <w:rsid w:val="00B47FD1"/>
    <w:rsid w:val="00B516BB"/>
    <w:rsid w:val="00B55038"/>
    <w:rsid w:val="00B553A8"/>
    <w:rsid w:val="00B765EF"/>
    <w:rsid w:val="00B8403B"/>
    <w:rsid w:val="00B84DB2"/>
    <w:rsid w:val="00B86312"/>
    <w:rsid w:val="00B879C9"/>
    <w:rsid w:val="00B92E18"/>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9FD"/>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52D12"/>
    <w:rsid w:val="00E62835"/>
    <w:rsid w:val="00E655F5"/>
    <w:rsid w:val="00E77645"/>
    <w:rsid w:val="00E83697"/>
    <w:rsid w:val="00E86106"/>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1F1E"/>
    <w:rsid w:val="00F7353C"/>
    <w:rsid w:val="00F76F8F"/>
    <w:rsid w:val="00F86F75"/>
    <w:rsid w:val="00F941DF"/>
    <w:rsid w:val="00FA1266"/>
    <w:rsid w:val="00FA27EB"/>
    <w:rsid w:val="00FA7851"/>
    <w:rsid w:val="00FB0F8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5">
    <w:name w:val="Balloon Text"/>
    <w:basedOn w:val="a"/>
    <w:link w:val="Char0"/>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1"/>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1">
    <w:name w:val="머리글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Char0">
    <w:name w:val="풍선 도움말 텍스트 Char"/>
    <w:basedOn w:val="a0"/>
    <w:link w:val="a5"/>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c">
    <w:name w:val="List Paragraph"/>
    <w:basedOn w:val="a"/>
    <w:link w:val="Char2"/>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Char2">
    <w:name w:val="목록 단락 Char"/>
    <w:link w:val="ac"/>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
    <w:name w:val="Unresolved Mention"/>
    <w:basedOn w:val="a0"/>
    <w:uiPriority w:val="99"/>
    <w:semiHidden/>
    <w:unhideWhenUsed/>
    <w:rsid w:val="000F2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252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80.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3.zip" TargetMode="External"/><Relationship Id="rId42" Type="http://schemas.openxmlformats.org/officeDocument/2006/relationships/hyperlink" Target="file:///C:\Users\mtk65284\Documents\3GPP\tsg_ran\WG2_RL2\TSGR2_119-e\Docs\R2-2207401.zip" TargetMode="Externa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mailto:mambriss@qti.qualcomm.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image" Target="media/image1.png"/><Relationship Id="rId37" Type="http://schemas.openxmlformats.org/officeDocument/2006/relationships/hyperlink" Target="file:///C:\Users\mtk65284\Documents\3GPP\tsg_ran\WG2_RL2\TSGR2_119-e\Docs\R2-2208552.zip" TargetMode="External"/><Relationship Id="rId40" Type="http://schemas.openxmlformats.org/officeDocument/2006/relationships/hyperlink" Target="file:///C:\Users\mtk65284\Documents\3GPP\tsg_ran\WG2_RL2\TSGR2_119-e\Docs\R2-2208581.zip" TargetMode="External"/><Relationship Id="rId45" Type="http://schemas.openxmlformats.org/officeDocument/2006/relationships/hyperlink" Target="file:///D:\Documents\3GPP\tsg_ran\WG2\RAN2\2208_R2_119-e\Docs\R2-220869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hyperlink" Target="file:///D:/Documents/3GPP/tsg_ran/WG2/RAN2/2208_R2_119-e/Docs/R2-2208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0.zip" TargetMode="External"/><Relationship Id="rId43" Type="http://schemas.openxmlformats.org/officeDocument/2006/relationships/hyperlink" Target="file:///D:/Documents/3GPP/tsg_ran/WG2/RAN2/2208_R2_119-e/Docs/R2-2208402.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image" Target="cid:image001.png@01D8B3CB.51EFE980" TargetMode="External"/><Relationship Id="rId38" Type="http://schemas.openxmlformats.org/officeDocument/2006/relationships/hyperlink" Target="file:///C:\Users\mtk65284\Documents\3GPP\tsg_ran\WG2_RL2\TSGR2_119-e\Docs\R2-2208579.zip" TargetMode="External"/><Relationship Id="rId46" Type="http://schemas.openxmlformats.org/officeDocument/2006/relationships/fontTable" Target="fontTable.xm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C:\Users\mtk65284\Documents\3GPP\tsg_ran\WG2_RL2\TSGR2_119-e\Docs\R2-22074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Props1.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249</Words>
  <Characters>29920</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3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Samsung (SY)</cp:lastModifiedBy>
  <cp:revision>3</cp:revision>
  <dcterms:created xsi:type="dcterms:W3CDTF">2022-08-19T06:38:00Z</dcterms:created>
  <dcterms:modified xsi:type="dcterms:W3CDTF">2022-08-1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